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15DF" w14:textId="27D2B331" w:rsidR="004253AD" w:rsidRPr="00946B8C" w:rsidRDefault="00605396" w:rsidP="0076591D">
      <w:pPr>
        <w:pStyle w:val="Naslov"/>
        <w:jc w:val="center"/>
      </w:pPr>
      <w:r w:rsidRPr="00946B8C">
        <w:t xml:space="preserve">URBACT – </w:t>
      </w:r>
      <w:proofErr w:type="spellStart"/>
      <w:r w:rsidRPr="00946B8C">
        <w:t>Tech</w:t>
      </w:r>
      <w:proofErr w:type="spellEnd"/>
      <w:r w:rsidRPr="00946B8C">
        <w:t xml:space="preserve"> </w:t>
      </w:r>
      <w:proofErr w:type="spellStart"/>
      <w:r w:rsidRPr="00946B8C">
        <w:t>Revolution</w:t>
      </w:r>
      <w:proofErr w:type="spellEnd"/>
    </w:p>
    <w:p w14:paraId="59312A8D" w14:textId="2B8F6DFD" w:rsidR="00605396" w:rsidRPr="00946B8C" w:rsidRDefault="00605396" w:rsidP="0076591D">
      <w:pPr>
        <w:pStyle w:val="Naslov"/>
        <w:jc w:val="center"/>
      </w:pPr>
      <w:r w:rsidRPr="00946B8C">
        <w:t>NORA za poduzetnu Novsku</w:t>
      </w:r>
    </w:p>
    <w:p w14:paraId="387B4812" w14:textId="1245BE14" w:rsidR="00605396" w:rsidRPr="0076591D" w:rsidRDefault="008170F4" w:rsidP="00605396">
      <w:pPr>
        <w:jc w:val="center"/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>Usluge za</w:t>
      </w:r>
      <w:r w:rsidR="00605396" w:rsidRPr="0076591D">
        <w:rPr>
          <w:rFonts w:asciiTheme="majorHAnsi" w:hAnsiTheme="majorHAnsi" w:cstheme="majorHAnsi"/>
          <w:sz w:val="32"/>
          <w:szCs w:val="32"/>
        </w:rPr>
        <w:t xml:space="preserve"> poduzetni</w:t>
      </w:r>
      <w:r>
        <w:rPr>
          <w:rFonts w:asciiTheme="majorHAnsi" w:hAnsiTheme="majorHAnsi" w:cstheme="majorHAnsi"/>
          <w:sz w:val="32"/>
          <w:szCs w:val="32"/>
        </w:rPr>
        <w:t>ke</w:t>
      </w:r>
    </w:p>
    <w:p w14:paraId="0DD714F1" w14:textId="0F4B07B2" w:rsidR="00605396" w:rsidRDefault="00605396" w:rsidP="00EB4B6A">
      <w:pPr>
        <w:jc w:val="both"/>
        <w:rPr>
          <w:rFonts w:asciiTheme="majorHAnsi" w:hAnsiTheme="majorHAnsi" w:cstheme="majorHAnsi"/>
        </w:rPr>
      </w:pPr>
    </w:p>
    <w:p w14:paraId="4C72ED3D" w14:textId="3D906463" w:rsidR="00605396" w:rsidRDefault="00605396" w:rsidP="00EB4B6A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azvojna agencija Grada Novske  - NORA </w:t>
      </w:r>
      <w:r w:rsidR="007C2899">
        <w:rPr>
          <w:rFonts w:asciiTheme="majorHAnsi" w:hAnsiTheme="majorHAnsi" w:cstheme="majorHAnsi"/>
        </w:rPr>
        <w:t xml:space="preserve">osnovana je od strane Grada Novske kao institucionalna potpora razvoju malog i srednjeg poduzetništva na području grada Novske s ciljem poticanja održivog razvoja cjelokupnog gospodarstva. </w:t>
      </w:r>
    </w:p>
    <w:p w14:paraId="676806CD" w14:textId="7C5E7E1E" w:rsidR="00D0709E" w:rsidRPr="00946B8C" w:rsidRDefault="00D0709E" w:rsidP="00740363">
      <w:pPr>
        <w:jc w:val="center"/>
        <w:rPr>
          <w:rFonts w:asciiTheme="majorHAnsi" w:hAnsiTheme="majorHAnsi" w:cstheme="majorHAnsi"/>
          <w:b/>
          <w:bCs/>
        </w:rPr>
      </w:pPr>
      <w:r w:rsidRPr="00946B8C">
        <w:rPr>
          <w:rFonts w:asciiTheme="majorHAnsi" w:hAnsiTheme="majorHAnsi" w:cstheme="majorHAnsi"/>
          <w:b/>
          <w:bCs/>
        </w:rPr>
        <w:t>VIZIJA</w:t>
      </w:r>
    </w:p>
    <w:p w14:paraId="50193118" w14:textId="43895856" w:rsidR="00D0709E" w:rsidRDefault="00D0709E" w:rsidP="00740363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azvojna agencija Grada Novske – NORA je uspješna potporna institucija koja profesionalno odgovara izazovima suvremenog poslovanja i trendovima razvoja.</w:t>
      </w:r>
    </w:p>
    <w:p w14:paraId="070EC3B2" w14:textId="0C7A1B02" w:rsidR="00D0709E" w:rsidRPr="00946B8C" w:rsidRDefault="00D0709E" w:rsidP="00740363">
      <w:pPr>
        <w:jc w:val="center"/>
        <w:rPr>
          <w:rFonts w:asciiTheme="majorHAnsi" w:hAnsiTheme="majorHAnsi" w:cstheme="majorHAnsi"/>
          <w:b/>
          <w:bCs/>
        </w:rPr>
      </w:pPr>
      <w:r w:rsidRPr="00946B8C">
        <w:rPr>
          <w:rFonts w:asciiTheme="majorHAnsi" w:hAnsiTheme="majorHAnsi" w:cstheme="majorHAnsi"/>
          <w:b/>
          <w:bCs/>
        </w:rPr>
        <w:t>MISIJA</w:t>
      </w:r>
    </w:p>
    <w:p w14:paraId="436AD319" w14:textId="09993518" w:rsidR="00D0709E" w:rsidRDefault="00740363" w:rsidP="00740363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Vlastitim i stručnim timom, razvojnim programima i EU sredstvima pridonijeti stvaranju povoljne poslovne i društvene klime za gospodarski održivi razvoj grada Novske.</w:t>
      </w:r>
    </w:p>
    <w:p w14:paraId="559699EE" w14:textId="0D9C32DB" w:rsidR="00740363" w:rsidRDefault="00740363" w:rsidP="00740363">
      <w:pPr>
        <w:rPr>
          <w:rFonts w:asciiTheme="majorHAnsi" w:hAnsiTheme="majorHAnsi" w:cstheme="majorHAnsi"/>
        </w:rPr>
      </w:pPr>
    </w:p>
    <w:p w14:paraId="27DC158F" w14:textId="69ACEB17" w:rsidR="006A5A16" w:rsidRPr="0076591D" w:rsidRDefault="006A5A16" w:rsidP="0076591D">
      <w:pPr>
        <w:pStyle w:val="Podnaslov"/>
        <w:rPr>
          <w:rStyle w:val="Neupadljivoisticanje"/>
          <w:rFonts w:asciiTheme="majorHAnsi" w:hAnsiTheme="majorHAnsi" w:cstheme="majorHAnsi"/>
          <w:sz w:val="36"/>
          <w:szCs w:val="36"/>
        </w:rPr>
      </w:pPr>
      <w:r w:rsidRPr="0076591D">
        <w:rPr>
          <w:rStyle w:val="Neupadljivoisticanje"/>
          <w:rFonts w:asciiTheme="majorHAnsi" w:hAnsiTheme="majorHAnsi" w:cstheme="majorHAnsi"/>
          <w:sz w:val="36"/>
          <w:szCs w:val="36"/>
        </w:rPr>
        <w:t>POTREBA</w:t>
      </w:r>
    </w:p>
    <w:p w14:paraId="3C57A48C" w14:textId="0478C2F6" w:rsidR="00740363" w:rsidRDefault="00740363" w:rsidP="0074036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U skladu sa svrhom osnivanja, vizijom i misijom, agencija je usmjerena na kontinuirano praćenje potreba lokalnih poduzetnika te na oblikovanje vlastitih usluga u skladu s tim potrebama.</w:t>
      </w:r>
    </w:p>
    <w:p w14:paraId="52D5980F" w14:textId="77777777" w:rsidR="00DD5ACB" w:rsidRDefault="00740363" w:rsidP="00DD5ACB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roz dosadašnji rad i komunikaciju s poduzetnicima,</w:t>
      </w:r>
      <w:r w:rsidR="00DD5ACB">
        <w:rPr>
          <w:rFonts w:asciiTheme="majorHAnsi" w:hAnsiTheme="majorHAnsi" w:cstheme="majorHAnsi"/>
        </w:rPr>
        <w:t xml:space="preserve"> kao jedan od glavnih problema </w:t>
      </w:r>
      <w:r w:rsidR="00EB4B6A" w:rsidRPr="00EB4B6A">
        <w:rPr>
          <w:rFonts w:asciiTheme="majorHAnsi" w:hAnsiTheme="majorHAnsi" w:cstheme="majorHAnsi"/>
        </w:rPr>
        <w:t>u poduzetništvu na području grada Novske</w:t>
      </w:r>
      <w:r w:rsidR="00DD5ACB">
        <w:rPr>
          <w:rFonts w:asciiTheme="majorHAnsi" w:hAnsiTheme="majorHAnsi" w:cstheme="majorHAnsi"/>
        </w:rPr>
        <w:t xml:space="preserve"> identificirane</w:t>
      </w:r>
      <w:r w:rsidR="00EB4B6A" w:rsidRPr="00EB4B6A">
        <w:rPr>
          <w:rFonts w:asciiTheme="majorHAnsi" w:hAnsiTheme="majorHAnsi" w:cstheme="majorHAnsi"/>
        </w:rPr>
        <w:t xml:space="preserve"> je tradicionalan pristup</w:t>
      </w:r>
      <w:r w:rsidR="00EB4B6A">
        <w:rPr>
          <w:rFonts w:asciiTheme="majorHAnsi" w:hAnsiTheme="majorHAnsi" w:cstheme="majorHAnsi"/>
        </w:rPr>
        <w:t xml:space="preserve"> </w:t>
      </w:r>
      <w:r w:rsidR="00EB4B6A" w:rsidRPr="00EB4B6A">
        <w:rPr>
          <w:rFonts w:asciiTheme="majorHAnsi" w:hAnsiTheme="majorHAnsi" w:cstheme="majorHAnsi"/>
        </w:rPr>
        <w:t>upravljanju poslovanjem i svojevrstan strah od mogućeg rizika otvaranju ka novim i</w:t>
      </w:r>
      <w:r w:rsidR="00EB4B6A">
        <w:rPr>
          <w:rFonts w:asciiTheme="majorHAnsi" w:hAnsiTheme="majorHAnsi" w:cstheme="majorHAnsi"/>
        </w:rPr>
        <w:t xml:space="preserve"> </w:t>
      </w:r>
      <w:r w:rsidR="00EB4B6A" w:rsidRPr="00EB4B6A">
        <w:rPr>
          <w:rFonts w:asciiTheme="majorHAnsi" w:hAnsiTheme="majorHAnsi" w:cstheme="majorHAnsi"/>
        </w:rPr>
        <w:t>inovativnim poslovnim pristupima, poslovnim procesima, upravljanju poslovanja i sl. Takav pristup zapravo je</w:t>
      </w:r>
      <w:r w:rsidR="00EB4B6A">
        <w:rPr>
          <w:rFonts w:asciiTheme="majorHAnsi" w:hAnsiTheme="majorHAnsi" w:cstheme="majorHAnsi"/>
        </w:rPr>
        <w:t xml:space="preserve"> </w:t>
      </w:r>
      <w:r w:rsidR="00EB4B6A" w:rsidRPr="00EB4B6A">
        <w:rPr>
          <w:rFonts w:asciiTheme="majorHAnsi" w:hAnsiTheme="majorHAnsi" w:cstheme="majorHAnsi"/>
        </w:rPr>
        <w:t>posljedica rada u manjim sredinama gdje uglavnom mali i srednji poduzetnici</w:t>
      </w:r>
      <w:r w:rsidR="00EB4B6A">
        <w:rPr>
          <w:rFonts w:asciiTheme="majorHAnsi" w:hAnsiTheme="majorHAnsi" w:cstheme="majorHAnsi"/>
        </w:rPr>
        <w:t xml:space="preserve"> </w:t>
      </w:r>
      <w:r w:rsidR="00EB4B6A" w:rsidRPr="00EB4B6A">
        <w:rPr>
          <w:rFonts w:asciiTheme="majorHAnsi" w:hAnsiTheme="majorHAnsi" w:cstheme="majorHAnsi"/>
        </w:rPr>
        <w:t xml:space="preserve">desetljećima rade </w:t>
      </w:r>
      <w:r w:rsidR="00DD5ACB">
        <w:rPr>
          <w:rFonts w:asciiTheme="majorHAnsi" w:hAnsiTheme="majorHAnsi" w:cstheme="majorHAnsi"/>
        </w:rPr>
        <w:t>po</w:t>
      </w:r>
      <w:r w:rsidR="00EB4B6A" w:rsidRPr="00EB4B6A">
        <w:rPr>
          <w:rFonts w:asciiTheme="majorHAnsi" w:hAnsiTheme="majorHAnsi" w:cstheme="majorHAnsi"/>
        </w:rPr>
        <w:t xml:space="preserve"> istim principima u strahu od mogućih rizika koje bi sa sobom donijele moguće promjene. Ovakav način poslovnog upravljanja i promišljanja, posljedica je nedovoljne</w:t>
      </w:r>
      <w:r w:rsidR="00EB4B6A">
        <w:rPr>
          <w:rFonts w:asciiTheme="majorHAnsi" w:hAnsiTheme="majorHAnsi" w:cstheme="majorHAnsi"/>
        </w:rPr>
        <w:t xml:space="preserve"> </w:t>
      </w:r>
      <w:r w:rsidR="00EB4B6A" w:rsidRPr="00EB4B6A">
        <w:rPr>
          <w:rFonts w:asciiTheme="majorHAnsi" w:hAnsiTheme="majorHAnsi" w:cstheme="majorHAnsi"/>
        </w:rPr>
        <w:t>informiranosti poduzetnika o raznim mogućnostima kroz koje je moguće unaprijediti vlastito poslovanje te nedostataka umrežavanja s drugim domaćim i inozemnim poduzetnicima. Mnogi</w:t>
      </w:r>
      <w:r w:rsidR="00EB4B6A">
        <w:rPr>
          <w:rFonts w:asciiTheme="majorHAnsi" w:hAnsiTheme="majorHAnsi" w:cstheme="majorHAnsi"/>
        </w:rPr>
        <w:t xml:space="preserve"> </w:t>
      </w:r>
      <w:r w:rsidR="00EB4B6A" w:rsidRPr="00EB4B6A">
        <w:rPr>
          <w:rFonts w:asciiTheme="majorHAnsi" w:hAnsiTheme="majorHAnsi" w:cstheme="majorHAnsi"/>
        </w:rPr>
        <w:t>poduzetnici su toga svjesni, ali zbog nedostatka vremena nisu u mogućnosti pratiti sve aktualnosti.</w:t>
      </w:r>
      <w:r w:rsidR="00EB4B6A">
        <w:rPr>
          <w:rFonts w:asciiTheme="majorHAnsi" w:hAnsiTheme="majorHAnsi" w:cstheme="majorHAnsi"/>
        </w:rPr>
        <w:t xml:space="preserve"> </w:t>
      </w:r>
    </w:p>
    <w:p w14:paraId="6DA9277D" w14:textId="12FE1164" w:rsidR="00DD5ACB" w:rsidRDefault="00EB4B6A" w:rsidP="00DD5ACB">
      <w:pPr>
        <w:jc w:val="both"/>
        <w:rPr>
          <w:rFonts w:asciiTheme="majorHAnsi" w:hAnsiTheme="majorHAnsi" w:cstheme="majorHAnsi"/>
        </w:rPr>
      </w:pPr>
      <w:r w:rsidRPr="00EB4B6A">
        <w:rPr>
          <w:rFonts w:asciiTheme="majorHAnsi" w:hAnsiTheme="majorHAnsi" w:cstheme="majorHAnsi"/>
        </w:rPr>
        <w:t>Nadalje, potencijalni poduzetnici koji žele pokrenuti vlastito poslovanje, često nisu sigurni od kuda krenuti, a komplicirana birokracija im niti malo ne olakšava situaciju, pa su stoga</w:t>
      </w:r>
      <w:r>
        <w:rPr>
          <w:rFonts w:asciiTheme="majorHAnsi" w:hAnsiTheme="majorHAnsi" w:cstheme="majorHAnsi"/>
        </w:rPr>
        <w:t xml:space="preserve"> </w:t>
      </w:r>
      <w:r w:rsidRPr="00EB4B6A">
        <w:rPr>
          <w:rFonts w:asciiTheme="majorHAnsi" w:hAnsiTheme="majorHAnsi" w:cstheme="majorHAnsi"/>
        </w:rPr>
        <w:t>prepušteni sami sebi zbog čega često propuštaju poslovne prilike. Novoosnovanim poduzećima i obrtima potrebno je omogućiti kvalitetne izvore informiranja</w:t>
      </w:r>
      <w:r w:rsidR="00DD5ACB">
        <w:rPr>
          <w:rFonts w:asciiTheme="majorHAnsi" w:hAnsiTheme="majorHAnsi" w:cstheme="majorHAnsi"/>
        </w:rPr>
        <w:t xml:space="preserve"> i edukacije</w:t>
      </w:r>
      <w:r w:rsidRPr="00EB4B6A">
        <w:rPr>
          <w:rFonts w:asciiTheme="majorHAnsi" w:hAnsiTheme="majorHAnsi" w:cstheme="majorHAnsi"/>
        </w:rPr>
        <w:t xml:space="preserve"> o svim važnim temama, od</w:t>
      </w:r>
      <w:r>
        <w:rPr>
          <w:rFonts w:asciiTheme="majorHAnsi" w:hAnsiTheme="majorHAnsi" w:cstheme="majorHAnsi"/>
        </w:rPr>
        <w:t xml:space="preserve"> </w:t>
      </w:r>
      <w:r w:rsidRPr="00EB4B6A">
        <w:rPr>
          <w:rFonts w:asciiTheme="majorHAnsi" w:hAnsiTheme="majorHAnsi" w:cstheme="majorHAnsi"/>
        </w:rPr>
        <w:t>pokretanja poslovanja, poslovnog upravljanja, mogućnosti financiranja, održavanja poslovanja, marketinga, zakonodavstva, računovodstva i sl.</w:t>
      </w:r>
      <w:r>
        <w:rPr>
          <w:rFonts w:asciiTheme="majorHAnsi" w:hAnsiTheme="majorHAnsi" w:cstheme="majorHAnsi"/>
        </w:rPr>
        <w:t xml:space="preserve"> </w:t>
      </w:r>
      <w:r w:rsidR="00DD5ACB">
        <w:rPr>
          <w:rFonts w:asciiTheme="majorHAnsi" w:hAnsiTheme="majorHAnsi" w:cstheme="majorHAnsi"/>
        </w:rPr>
        <w:t>Osim start-</w:t>
      </w:r>
      <w:proofErr w:type="spellStart"/>
      <w:r w:rsidR="00DD5ACB">
        <w:rPr>
          <w:rFonts w:asciiTheme="majorHAnsi" w:hAnsiTheme="majorHAnsi" w:cstheme="majorHAnsi"/>
        </w:rPr>
        <w:t>upova</w:t>
      </w:r>
      <w:proofErr w:type="spellEnd"/>
      <w:r w:rsidR="00DD5ACB">
        <w:rPr>
          <w:rFonts w:asciiTheme="majorHAnsi" w:hAnsiTheme="majorHAnsi" w:cstheme="majorHAnsi"/>
        </w:rPr>
        <w:t xml:space="preserve">, postojećim poduzetnicima je također važno </w:t>
      </w:r>
      <w:r w:rsidR="006A5A16">
        <w:rPr>
          <w:rFonts w:asciiTheme="majorHAnsi" w:hAnsiTheme="majorHAnsi" w:cstheme="majorHAnsi"/>
        </w:rPr>
        <w:t>pravovremeno informiranje, posebno o mogućim izvorima financiranja, aktualnostima vezanima uz redovno poslovanje, zakonodavnim promjenama, ali i edukacije o rastu i razvoju njihovih poduzeće, prijenosu poslovanja, marketingu i sl.</w:t>
      </w:r>
    </w:p>
    <w:p w14:paraId="57980DC0" w14:textId="37EDE905" w:rsidR="00DD5ACB" w:rsidRPr="00DD5ACB" w:rsidRDefault="00EB4B6A" w:rsidP="006A5A16">
      <w:pPr>
        <w:jc w:val="both"/>
        <w:rPr>
          <w:rFonts w:asciiTheme="majorHAnsi" w:hAnsiTheme="majorHAnsi" w:cstheme="majorHAnsi"/>
          <w:color w:val="FF0000"/>
        </w:rPr>
      </w:pPr>
      <w:r w:rsidRPr="00EB4B6A">
        <w:rPr>
          <w:rFonts w:asciiTheme="majorHAnsi" w:hAnsiTheme="majorHAnsi" w:cstheme="majorHAnsi"/>
        </w:rPr>
        <w:lastRenderedPageBreak/>
        <w:t>Isto tako, mnogi poduzetnici, a posebno oni koji djeluju u području proizvodnih djelatnosti su istaknuli nedovoljnu povezanost s obrazovnim institucijama, organizacijama civilnog društva te</w:t>
      </w:r>
      <w:r>
        <w:rPr>
          <w:rFonts w:asciiTheme="majorHAnsi" w:hAnsiTheme="majorHAnsi" w:cstheme="majorHAnsi"/>
        </w:rPr>
        <w:t xml:space="preserve"> </w:t>
      </w:r>
      <w:r w:rsidRPr="00EB4B6A">
        <w:rPr>
          <w:rFonts w:asciiTheme="majorHAnsi" w:hAnsiTheme="majorHAnsi" w:cstheme="majorHAnsi"/>
        </w:rPr>
        <w:t>u određenim slučajevima i s jedinicom lokalne samouprave. Povezanost navedenih subjekata s MSP-ovima iznimno je važna zbog međusobne suradnje i zadovoljenja međusobnih potreba.</w:t>
      </w:r>
      <w:r>
        <w:rPr>
          <w:rFonts w:asciiTheme="majorHAnsi" w:hAnsiTheme="majorHAnsi" w:cstheme="majorHAnsi"/>
        </w:rPr>
        <w:t xml:space="preserve"> </w:t>
      </w:r>
      <w:r w:rsidRPr="00EB4B6A">
        <w:rPr>
          <w:rFonts w:asciiTheme="majorHAnsi" w:hAnsiTheme="majorHAnsi" w:cstheme="majorHAnsi"/>
        </w:rPr>
        <w:t>Posebno je to vidljivo u (ne)povezanosti obrazovnih institucija, odnosno srednjih strukovnih škola, s gospodarskim sektorom. Iznimno je važna komunikacija između navedenih sektora jer</w:t>
      </w:r>
      <w:r>
        <w:rPr>
          <w:rFonts w:asciiTheme="majorHAnsi" w:hAnsiTheme="majorHAnsi" w:cstheme="majorHAnsi"/>
        </w:rPr>
        <w:t xml:space="preserve"> </w:t>
      </w:r>
      <w:r w:rsidRPr="00EB4B6A">
        <w:rPr>
          <w:rFonts w:asciiTheme="majorHAnsi" w:hAnsiTheme="majorHAnsi" w:cstheme="majorHAnsi"/>
        </w:rPr>
        <w:t>škole, u suradnji s MSP-ovima trebaju obrazovati kadar koji je potreban lokalnom gospodarstvu. Isto tako je važan i dijalog i povezanost s predstavnicima lokalne vlasti kako bi se osigurali</w:t>
      </w:r>
      <w:r>
        <w:rPr>
          <w:rFonts w:asciiTheme="majorHAnsi" w:hAnsiTheme="majorHAnsi" w:cstheme="majorHAnsi"/>
        </w:rPr>
        <w:t xml:space="preserve"> </w:t>
      </w:r>
      <w:r w:rsidRPr="00EB4B6A">
        <w:rPr>
          <w:rFonts w:asciiTheme="majorHAnsi" w:hAnsiTheme="majorHAnsi" w:cstheme="majorHAnsi"/>
        </w:rPr>
        <w:t>kvalitetni preduvjeti za rast i razvoj malog i srednjeg poduzetništva koje je pokretačka snaga regionalnog i lokalnog gospodarstva.</w:t>
      </w:r>
      <w:r>
        <w:rPr>
          <w:rFonts w:asciiTheme="majorHAnsi" w:hAnsiTheme="majorHAnsi" w:cstheme="majorHAnsi"/>
        </w:rPr>
        <w:t xml:space="preserve"> </w:t>
      </w:r>
    </w:p>
    <w:p w14:paraId="19D1A7CC" w14:textId="690B7DAC" w:rsidR="00EB4B6A" w:rsidRDefault="00EB4B6A" w:rsidP="006A5A16">
      <w:pPr>
        <w:jc w:val="both"/>
        <w:rPr>
          <w:rFonts w:asciiTheme="majorHAnsi" w:hAnsiTheme="majorHAnsi" w:cstheme="majorHAnsi"/>
        </w:rPr>
      </w:pPr>
      <w:r w:rsidRPr="00EB4B6A">
        <w:rPr>
          <w:rFonts w:asciiTheme="majorHAnsi" w:hAnsiTheme="majorHAnsi" w:cstheme="majorHAnsi"/>
        </w:rPr>
        <w:t xml:space="preserve">Uz </w:t>
      </w:r>
      <w:r w:rsidR="006A5A16">
        <w:rPr>
          <w:rFonts w:asciiTheme="majorHAnsi" w:hAnsiTheme="majorHAnsi" w:cstheme="majorHAnsi"/>
        </w:rPr>
        <w:t>međusektorsko povezivanje</w:t>
      </w:r>
      <w:r w:rsidRPr="00EB4B6A">
        <w:rPr>
          <w:rFonts w:asciiTheme="majorHAnsi" w:hAnsiTheme="majorHAnsi" w:cstheme="majorHAnsi"/>
        </w:rPr>
        <w:t>, poduzetnicima je iznimno važno razmjenjivati iskustva s drugim poduzetnicima te su iskazali zanimanje za različite aktivnosti</w:t>
      </w:r>
      <w:r>
        <w:rPr>
          <w:rFonts w:asciiTheme="majorHAnsi" w:hAnsiTheme="majorHAnsi" w:cstheme="majorHAnsi"/>
        </w:rPr>
        <w:t xml:space="preserve"> </w:t>
      </w:r>
      <w:r w:rsidRPr="00EB4B6A">
        <w:rPr>
          <w:rFonts w:asciiTheme="majorHAnsi" w:hAnsiTheme="majorHAnsi" w:cstheme="majorHAnsi"/>
        </w:rPr>
        <w:t>umrežavanja i povezivanja, kako s lokalnim poduzetnicima, tako i s poduzetnicima diljem Hrvatske i inozemstva. Isto tako, uočeno je kako mnogi poduzetnici na području grada Novske nisu</w:t>
      </w:r>
      <w:r>
        <w:rPr>
          <w:rFonts w:asciiTheme="majorHAnsi" w:hAnsiTheme="majorHAnsi" w:cstheme="majorHAnsi"/>
        </w:rPr>
        <w:t xml:space="preserve"> </w:t>
      </w:r>
      <w:r w:rsidRPr="00EB4B6A">
        <w:rPr>
          <w:rFonts w:asciiTheme="majorHAnsi" w:hAnsiTheme="majorHAnsi" w:cstheme="majorHAnsi"/>
        </w:rPr>
        <w:t>upoznati s radom drugih poduzetnika te su iskazali potrebu za uspostavom određene platforme na kojoj bi bile dostupne informacije o svim poduzećima i obrtima na području grada Novske,</w:t>
      </w:r>
      <w:r>
        <w:rPr>
          <w:rFonts w:asciiTheme="majorHAnsi" w:hAnsiTheme="majorHAnsi" w:cstheme="majorHAnsi"/>
        </w:rPr>
        <w:t xml:space="preserve"> </w:t>
      </w:r>
      <w:r w:rsidRPr="00EB4B6A">
        <w:rPr>
          <w:rFonts w:asciiTheme="majorHAnsi" w:hAnsiTheme="majorHAnsi" w:cstheme="majorHAnsi"/>
        </w:rPr>
        <w:t>kako bi poduzetnici samostalno međusobno mogli stupiti u kontakt.</w:t>
      </w:r>
    </w:p>
    <w:p w14:paraId="78E11070" w14:textId="64669636" w:rsidR="00B90AC2" w:rsidRDefault="00B90AC2" w:rsidP="006A5A16">
      <w:pPr>
        <w:jc w:val="both"/>
        <w:rPr>
          <w:rFonts w:asciiTheme="majorHAnsi" w:hAnsiTheme="majorHAnsi" w:cstheme="majorHAnsi"/>
        </w:rPr>
      </w:pPr>
    </w:p>
    <w:p w14:paraId="4E9D70E1" w14:textId="22F7424F" w:rsidR="00071BF6" w:rsidRPr="0076591D" w:rsidRDefault="007F6D02" w:rsidP="0076591D">
      <w:pPr>
        <w:pStyle w:val="Podnaslov"/>
        <w:rPr>
          <w:rStyle w:val="Neupadljivoisticanje"/>
          <w:sz w:val="36"/>
          <w:szCs w:val="36"/>
        </w:rPr>
      </w:pPr>
      <w:r w:rsidRPr="0076591D">
        <w:rPr>
          <w:rStyle w:val="Neupadljivoisticanje"/>
          <w:sz w:val="36"/>
          <w:szCs w:val="36"/>
        </w:rPr>
        <w:t>PAKET USLUGA – NORA za poduzetnu Novsku</w:t>
      </w:r>
    </w:p>
    <w:p w14:paraId="627571BA" w14:textId="3A535EAF" w:rsidR="00B90AC2" w:rsidRDefault="00B90AC2" w:rsidP="006A5A16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a temelju identificiranih potreba lokalnih poduzetnika, razvojna agencija kreirala je paket usluga kojima nastoji doprinijeti zadovoljenju navedenih potreba i biti u korak s izazovima s kojima se poduzetnici susreću te im pružiti podršku u suočavanju s navedenim izazovima njihovog poslovanja.</w:t>
      </w:r>
    </w:p>
    <w:p w14:paraId="2B642615" w14:textId="66C3D4FC" w:rsidR="00071BF6" w:rsidRPr="00EB4B6A" w:rsidRDefault="00071BF6" w:rsidP="006A5A16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moću ovog paketa usluga – NORA za poduzetnu Novsku – razvojna agencija želi biti jedinstveno mjesto u gradu na kojem poduzetnici mogu pronaći sve potrebne informacije i koje će im pružiti podršku u rješavanju različitih birokratskih zahtjeva povezanih s uspostavom i/ili razvojem njihova poslovanja. </w:t>
      </w:r>
    </w:p>
    <w:p w14:paraId="5576CD42" w14:textId="255B85EA" w:rsidR="00605396" w:rsidRDefault="00605396" w:rsidP="0060539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Usluge koje NORA pruža poduzetnicima, mogu se kategorizirati kroz četiri skupine:</w:t>
      </w:r>
      <w:r>
        <w:rPr>
          <w:rFonts w:asciiTheme="majorHAnsi" w:hAnsiTheme="majorHAnsi" w:cstheme="majorHAnsi"/>
        </w:rPr>
        <w:br/>
        <w:t>1. informiranje poduzetnika,</w:t>
      </w:r>
    </w:p>
    <w:p w14:paraId="68ADF21E" w14:textId="5AC809AD" w:rsidR="00605396" w:rsidRDefault="00605396" w:rsidP="0060539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2. povezivanje </w:t>
      </w:r>
      <w:r w:rsidR="002D4A01">
        <w:rPr>
          <w:rFonts w:asciiTheme="majorHAnsi" w:hAnsiTheme="majorHAnsi" w:cstheme="majorHAnsi"/>
        </w:rPr>
        <w:t xml:space="preserve">i promocija </w:t>
      </w:r>
      <w:r>
        <w:rPr>
          <w:rFonts w:asciiTheme="majorHAnsi" w:hAnsiTheme="majorHAnsi" w:cstheme="majorHAnsi"/>
        </w:rPr>
        <w:t>poduzetnika,</w:t>
      </w:r>
    </w:p>
    <w:p w14:paraId="7CE11962" w14:textId="58D0624A" w:rsidR="00605396" w:rsidRDefault="00605396" w:rsidP="0060539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3. edukacija za poduzetnike i</w:t>
      </w:r>
    </w:p>
    <w:p w14:paraId="5A638F4F" w14:textId="4D5789D2" w:rsidR="00605396" w:rsidRDefault="00605396" w:rsidP="0060539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4. podrška poduzetnicima.</w:t>
      </w:r>
    </w:p>
    <w:p w14:paraId="324F2E6F" w14:textId="126688AE" w:rsidR="00605396" w:rsidRDefault="00B21F39" w:rsidP="0060539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vim dokumentom identificirane su sve aktivnosti</w:t>
      </w:r>
      <w:r w:rsidR="00D104E1">
        <w:rPr>
          <w:rFonts w:asciiTheme="majorHAnsi" w:hAnsiTheme="majorHAnsi" w:cstheme="majorHAnsi"/>
        </w:rPr>
        <w:t>, odnosno usluge,</w:t>
      </w:r>
      <w:r>
        <w:rPr>
          <w:rFonts w:asciiTheme="majorHAnsi" w:hAnsiTheme="majorHAnsi" w:cstheme="majorHAnsi"/>
        </w:rPr>
        <w:t xml:space="preserve"> unutar svake skupine</w:t>
      </w:r>
      <w:r w:rsidR="00D104E1">
        <w:rPr>
          <w:rFonts w:asciiTheme="majorHAnsi" w:hAnsiTheme="majorHAnsi" w:cstheme="majorHAnsi"/>
        </w:rPr>
        <w:t xml:space="preserve">. </w:t>
      </w:r>
    </w:p>
    <w:p w14:paraId="2ED41BC1" w14:textId="52BE954F" w:rsidR="00D104E1" w:rsidRDefault="00D104E1" w:rsidP="00D104E1">
      <w:pPr>
        <w:rPr>
          <w:rFonts w:asciiTheme="majorHAnsi" w:hAnsiTheme="majorHAnsi" w:cstheme="majorHAnsi"/>
        </w:rPr>
      </w:pPr>
    </w:p>
    <w:p w14:paraId="7472CAF1" w14:textId="72E0782F" w:rsidR="0076591D" w:rsidRDefault="0076591D" w:rsidP="00D104E1">
      <w:pPr>
        <w:rPr>
          <w:rFonts w:asciiTheme="majorHAnsi" w:hAnsiTheme="majorHAnsi" w:cstheme="majorHAnsi"/>
        </w:rPr>
      </w:pPr>
    </w:p>
    <w:p w14:paraId="286F8E00" w14:textId="5AA75144" w:rsidR="0076591D" w:rsidRDefault="0076591D" w:rsidP="00D104E1">
      <w:pPr>
        <w:rPr>
          <w:rFonts w:asciiTheme="majorHAnsi" w:hAnsiTheme="majorHAnsi" w:cstheme="majorHAnsi"/>
        </w:rPr>
      </w:pPr>
    </w:p>
    <w:p w14:paraId="5FE5918A" w14:textId="050D544C" w:rsidR="0076591D" w:rsidRDefault="0076591D" w:rsidP="00D104E1">
      <w:pPr>
        <w:rPr>
          <w:rFonts w:asciiTheme="majorHAnsi" w:hAnsiTheme="majorHAnsi" w:cstheme="majorHAnsi"/>
        </w:rPr>
      </w:pPr>
    </w:p>
    <w:p w14:paraId="6B679011" w14:textId="7F0EDFAC" w:rsidR="0076591D" w:rsidRDefault="0076591D" w:rsidP="00D104E1">
      <w:pPr>
        <w:rPr>
          <w:rFonts w:asciiTheme="majorHAnsi" w:hAnsiTheme="majorHAnsi" w:cstheme="majorHAnsi"/>
        </w:rPr>
      </w:pPr>
    </w:p>
    <w:p w14:paraId="78A7C14B" w14:textId="56AF452B" w:rsidR="0076591D" w:rsidRDefault="0076591D" w:rsidP="00D104E1">
      <w:pPr>
        <w:rPr>
          <w:rFonts w:asciiTheme="majorHAnsi" w:hAnsiTheme="majorHAnsi" w:cstheme="majorHAnsi"/>
        </w:rPr>
      </w:pPr>
    </w:p>
    <w:p w14:paraId="1CFD6441" w14:textId="3FFBDF17" w:rsidR="0076591D" w:rsidRDefault="0076591D" w:rsidP="00D104E1">
      <w:pPr>
        <w:rPr>
          <w:rFonts w:asciiTheme="majorHAnsi" w:hAnsiTheme="majorHAnsi" w:cstheme="majorHAnsi"/>
        </w:rPr>
      </w:pPr>
    </w:p>
    <w:p w14:paraId="4677C369" w14:textId="77777777" w:rsidR="0076591D" w:rsidRDefault="0076591D" w:rsidP="00D104E1">
      <w:pPr>
        <w:rPr>
          <w:rFonts w:asciiTheme="majorHAnsi" w:hAnsiTheme="majorHAnsi" w:cstheme="majorHAnsi"/>
        </w:rPr>
      </w:pPr>
    </w:p>
    <w:p w14:paraId="6F45DADF" w14:textId="41D6ADA9" w:rsidR="000E6F83" w:rsidRPr="000E6F83" w:rsidRDefault="00D104E1" w:rsidP="000E6F83">
      <w:pPr>
        <w:pStyle w:val="Podnaslov"/>
        <w:numPr>
          <w:ilvl w:val="0"/>
          <w:numId w:val="4"/>
        </w:numPr>
        <w:rPr>
          <w:i/>
          <w:iCs/>
          <w:color w:val="404040" w:themeColor="text1" w:themeTint="BF"/>
          <w:sz w:val="36"/>
          <w:szCs w:val="36"/>
        </w:rPr>
      </w:pPr>
      <w:r w:rsidRPr="0076591D">
        <w:rPr>
          <w:rStyle w:val="Neupadljivoisticanje"/>
          <w:sz w:val="36"/>
          <w:szCs w:val="36"/>
        </w:rPr>
        <w:t>Informiranje poduzetnika</w:t>
      </w: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01496A" w14:paraId="63DA71A8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6DC2C3B2" w14:textId="7FDA1B35" w:rsidR="0001496A" w:rsidRPr="00946B8C" w:rsidRDefault="0001496A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IN</w:t>
            </w:r>
            <w:r w:rsidRPr="00946B8C">
              <w:rPr>
                <w:rFonts w:cstheme="majorHAnsi"/>
                <w:b/>
                <w:bCs/>
              </w:rPr>
              <w:t>FORMATIVNE RADIONICE</w:t>
            </w:r>
          </w:p>
        </w:tc>
      </w:tr>
      <w:tr w:rsidR="0001496A" w14:paraId="77011DA9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E472CBF" w14:textId="77777777" w:rsidR="0001496A" w:rsidRDefault="0001496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1B8C78C0" w14:textId="247323A4" w:rsidR="0001496A" w:rsidRDefault="0001496A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uključuje organizaciju informativnih radionica na teme koje su od interesa određenoj skupini poduzetnika (npr. mogući izvori financiranja, dostupni natječaji, zakonske izmjene i druge aktualnosti važne za poslovanje poduzetnika).</w:t>
            </w:r>
          </w:p>
        </w:tc>
      </w:tr>
      <w:tr w:rsidR="0001496A" w14:paraId="36AD67CE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0DBDA47" w14:textId="77777777" w:rsidR="0001496A" w:rsidRDefault="0001496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6453724C" w14:textId="77777777" w:rsidR="0001496A" w:rsidRDefault="0001496A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održanih informativnih radionica</w:t>
            </w:r>
          </w:p>
          <w:p w14:paraId="0CF1E366" w14:textId="28507D71" w:rsidR="0001496A" w:rsidRDefault="0001496A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duzetnika koji su sudjelovali na informativnim radionicama</w:t>
            </w:r>
          </w:p>
        </w:tc>
      </w:tr>
      <w:tr w:rsidR="0001496A" w14:paraId="3EC24597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5741E52" w14:textId="77777777" w:rsidR="0001496A" w:rsidRDefault="0001496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42BBEEBB" w14:textId="77777777" w:rsidR="0001496A" w:rsidRDefault="0001496A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</w:p>
        </w:tc>
      </w:tr>
      <w:tr w:rsidR="0001496A" w14:paraId="14C9ECAC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DF47A89" w14:textId="77777777" w:rsidR="0001496A" w:rsidRDefault="0001496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03AF7D8F" w14:textId="77777777" w:rsidR="0001496A" w:rsidRDefault="0001496A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670DBAF3" w14:textId="54ECF32F" w:rsidR="003105C0" w:rsidRDefault="003105C0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</w:tc>
      </w:tr>
      <w:tr w:rsidR="00CC20DB" w14:paraId="2C5F8131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B22BCD5" w14:textId="5B6359D8" w:rsidR="00CC20DB" w:rsidRDefault="00CC20D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2EB3375C" w14:textId="0D0E6E08" w:rsidR="00CC20DB" w:rsidRDefault="00CC20DB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0A2A41C0" w14:textId="12290C90" w:rsidR="0001496A" w:rsidRDefault="0001496A" w:rsidP="0076591D">
      <w:pPr>
        <w:pStyle w:val="Podnaslov"/>
        <w:numPr>
          <w:ilvl w:val="0"/>
          <w:numId w:val="0"/>
        </w:numPr>
        <w:rPr>
          <w:rFonts w:asciiTheme="majorHAnsi" w:hAnsiTheme="majorHAnsi" w:cstheme="majorHAnsi"/>
        </w:rPr>
      </w:pPr>
    </w:p>
    <w:p w14:paraId="6622FEB1" w14:textId="77777777" w:rsidR="0001496A" w:rsidRDefault="0001496A" w:rsidP="00D104E1">
      <w:pPr>
        <w:rPr>
          <w:rFonts w:asciiTheme="majorHAnsi" w:hAnsiTheme="majorHAnsi" w:cstheme="majorHAnsi"/>
        </w:rPr>
      </w:pP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7B6EAB" w14:paraId="1D6B6C74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5EAFE830" w14:textId="320C9AF3" w:rsidR="007B6EAB" w:rsidRPr="00946B8C" w:rsidRDefault="007B6EAB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INDIVIDUALNE KONZULTACIJE S PODUZETNICIMA</w:t>
            </w:r>
          </w:p>
        </w:tc>
      </w:tr>
      <w:tr w:rsidR="007B6EAB" w14:paraId="0E03981F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D2C7103" w14:textId="478F2872" w:rsidR="007B6EAB" w:rsidRDefault="007B6EAB" w:rsidP="00D104E1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6CF855E1" w14:textId="68A97A41" w:rsidR="007B6EAB" w:rsidRDefault="00B73894" w:rsidP="00D104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uključuje individualne sastanke s poduzetnicima kroz koje se identificira potreba pojedinog poduzetnika, pružaju informacije o dostupnim financijskim sredstvima, poslovnim modelima i rješenjima.</w:t>
            </w:r>
          </w:p>
        </w:tc>
      </w:tr>
      <w:tr w:rsidR="007B6EAB" w14:paraId="22170E14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AEF88A5" w14:textId="52FC90E7" w:rsidR="007B6EAB" w:rsidRDefault="007B6EAB" w:rsidP="00D104E1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2D95BF42" w14:textId="77777777" w:rsidR="007B6EAB" w:rsidRDefault="00B73894" w:rsidP="00D104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duzetnika koji su koristili uslugu</w:t>
            </w:r>
          </w:p>
          <w:p w14:paraId="125A024D" w14:textId="624469E7" w:rsidR="00B73894" w:rsidRDefault="00B73894" w:rsidP="00D104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individualnih konzultacija</w:t>
            </w:r>
          </w:p>
        </w:tc>
      </w:tr>
      <w:tr w:rsidR="007B6EAB" w14:paraId="75E38781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487AD40" w14:textId="07913812" w:rsidR="007B6EAB" w:rsidRDefault="007B6EAB" w:rsidP="00D104E1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440E5BC6" w14:textId="2763456C" w:rsidR="007B6EAB" w:rsidRDefault="00B73894" w:rsidP="00D104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</w:p>
        </w:tc>
      </w:tr>
      <w:tr w:rsidR="007B6EAB" w14:paraId="53F3F747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7F3D04A" w14:textId="2524951C" w:rsidR="007B6EAB" w:rsidRDefault="007B6EAB" w:rsidP="00D104E1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51F267D0" w14:textId="77777777" w:rsidR="007B6EAB" w:rsidRDefault="00B73894" w:rsidP="00D104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0F8A9E9F" w14:textId="5A17A92A" w:rsidR="003105C0" w:rsidRDefault="003105C0" w:rsidP="00D104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</w:tc>
      </w:tr>
      <w:tr w:rsidR="00CC20DB" w14:paraId="3AD23C72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EF9CF59" w14:textId="59CD5AB0" w:rsidR="00CC20DB" w:rsidRDefault="00CC20DB" w:rsidP="00D104E1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60947826" w14:textId="136E131F" w:rsidR="00CC20DB" w:rsidRDefault="00CC20DB" w:rsidP="00D104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431548B4" w14:textId="6F350C27" w:rsidR="007B6EAB" w:rsidRDefault="007B6EAB" w:rsidP="00D104E1">
      <w:pPr>
        <w:rPr>
          <w:rFonts w:asciiTheme="majorHAnsi" w:hAnsiTheme="majorHAnsi" w:cstheme="majorHAnsi"/>
        </w:rPr>
      </w:pP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73738A" w14:paraId="2702114C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54179027" w14:textId="20ECD5A9" w:rsidR="0073738A" w:rsidRPr="00946B8C" w:rsidRDefault="0073738A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E-BILTEN ZA PODUZETNIKE</w:t>
            </w:r>
          </w:p>
        </w:tc>
      </w:tr>
      <w:tr w:rsidR="0073738A" w14:paraId="73540846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55E497C" w14:textId="77777777" w:rsidR="0073738A" w:rsidRDefault="0073738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5D35C85A" w14:textId="2896EFBA" w:rsidR="0073738A" w:rsidRDefault="0073738A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podrazumijeva kreiranje mjesečnih biltena za poduzetnike koji sadrže sažeti prikaz ključnih novosti za lokalne poduzetnike. Mjesečni bilteni će se slati putem e-maila svim poduzetnicima koji su u bazi razvojne agencije.</w:t>
            </w:r>
          </w:p>
        </w:tc>
      </w:tr>
      <w:tr w:rsidR="0073738A" w14:paraId="5EA07975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9CE4EA0" w14:textId="77777777" w:rsidR="0073738A" w:rsidRDefault="0073738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1957F6B7" w14:textId="4AC80619" w:rsidR="0073738A" w:rsidRDefault="0073738A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slanih e-biltena poduzetnicima</w:t>
            </w:r>
          </w:p>
        </w:tc>
      </w:tr>
      <w:tr w:rsidR="0073738A" w14:paraId="18C34D39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D60796F" w14:textId="77777777" w:rsidR="0073738A" w:rsidRDefault="0073738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091F81CD" w14:textId="77777777" w:rsidR="0073738A" w:rsidRDefault="0073738A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</w:p>
        </w:tc>
      </w:tr>
      <w:tr w:rsidR="0073738A" w14:paraId="23425BE8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7763C95" w14:textId="77777777" w:rsidR="0073738A" w:rsidRDefault="0073738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450E3439" w14:textId="58C1A0CD" w:rsidR="0073738A" w:rsidRDefault="0073738A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1742AB92" w14:textId="17E10695" w:rsidR="003105C0" w:rsidRDefault="003105C0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  <w:p w14:paraId="2DFECE70" w14:textId="7C551CD0" w:rsidR="0073738A" w:rsidRDefault="0073738A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marketing i edukaciju</w:t>
            </w:r>
          </w:p>
        </w:tc>
      </w:tr>
      <w:tr w:rsidR="00CC20DB" w14:paraId="63518DEB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DB61464" w14:textId="6E4EA53A" w:rsidR="00CC20DB" w:rsidRDefault="00CC20D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0D391E71" w14:textId="40AB7BE7" w:rsidR="00CC20DB" w:rsidRDefault="00CC20DB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61202D7A" w14:textId="7BBDA3DD" w:rsidR="0001496A" w:rsidRDefault="0001496A" w:rsidP="00D104E1">
      <w:pPr>
        <w:rPr>
          <w:rFonts w:asciiTheme="majorHAnsi" w:hAnsiTheme="majorHAnsi" w:cstheme="majorHAnsi"/>
        </w:rPr>
      </w:pPr>
    </w:p>
    <w:p w14:paraId="35444B4C" w14:textId="18097FBF" w:rsidR="008C0B11" w:rsidRDefault="008C0B11" w:rsidP="00D104E1">
      <w:pPr>
        <w:rPr>
          <w:rFonts w:asciiTheme="majorHAnsi" w:hAnsiTheme="majorHAnsi" w:cstheme="majorHAnsi"/>
        </w:rPr>
      </w:pPr>
    </w:p>
    <w:p w14:paraId="3F7D4AC5" w14:textId="77777777" w:rsidR="008C0B11" w:rsidRDefault="008C0B11" w:rsidP="00D104E1">
      <w:pPr>
        <w:rPr>
          <w:rFonts w:asciiTheme="majorHAnsi" w:hAnsiTheme="majorHAnsi" w:cstheme="majorHAnsi"/>
        </w:rPr>
      </w:pPr>
    </w:p>
    <w:p w14:paraId="1B9A083D" w14:textId="6E00D34E" w:rsidR="00D104E1" w:rsidRPr="008C0B11" w:rsidRDefault="00D104E1" w:rsidP="008C0B11">
      <w:pPr>
        <w:pStyle w:val="Podnaslov"/>
        <w:numPr>
          <w:ilvl w:val="0"/>
          <w:numId w:val="4"/>
        </w:numPr>
        <w:rPr>
          <w:rStyle w:val="Neupadljivoisticanje"/>
          <w:sz w:val="36"/>
          <w:szCs w:val="36"/>
        </w:rPr>
      </w:pPr>
      <w:r w:rsidRPr="008C0B11">
        <w:rPr>
          <w:rStyle w:val="Neupadljivoisticanje"/>
          <w:sz w:val="36"/>
          <w:szCs w:val="36"/>
        </w:rPr>
        <w:lastRenderedPageBreak/>
        <w:t xml:space="preserve">Povezivanje </w:t>
      </w:r>
      <w:r w:rsidR="002D4A01" w:rsidRPr="008C0B11">
        <w:rPr>
          <w:rStyle w:val="Neupadljivoisticanje"/>
          <w:sz w:val="36"/>
          <w:szCs w:val="36"/>
        </w:rPr>
        <w:t xml:space="preserve">i promocija </w:t>
      </w:r>
      <w:r w:rsidRPr="008C0B11">
        <w:rPr>
          <w:rStyle w:val="Neupadljivoisticanje"/>
          <w:sz w:val="36"/>
          <w:szCs w:val="36"/>
        </w:rPr>
        <w:t>poduzetnika</w:t>
      </w: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5B724A" w14:paraId="052457F2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745F3FED" w14:textId="1AD88CC1" w:rsidR="005B724A" w:rsidRPr="00946B8C" w:rsidRDefault="00413779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ONLINE TRŽNICA I PROMOCIJA NA DRUŠTVENIM MREŽAMA</w:t>
            </w:r>
          </w:p>
        </w:tc>
      </w:tr>
      <w:tr w:rsidR="005B724A" w14:paraId="597F0251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E4E814E" w14:textId="77777777" w:rsidR="005B724A" w:rsidRDefault="005B724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04C3757D" w14:textId="28AEE8C8" w:rsidR="005B724A" w:rsidRDefault="005D5CA0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Usluga uključuje promociju </w:t>
            </w:r>
            <w:r w:rsidR="00413779">
              <w:rPr>
                <w:rFonts w:asciiTheme="majorHAnsi" w:hAnsiTheme="majorHAnsi" w:cstheme="majorHAnsi"/>
              </w:rPr>
              <w:t xml:space="preserve">proizvoda i usluga lokalnih </w:t>
            </w:r>
            <w:r>
              <w:rPr>
                <w:rFonts w:asciiTheme="majorHAnsi" w:hAnsiTheme="majorHAnsi" w:cstheme="majorHAnsi"/>
              </w:rPr>
              <w:t>poduzetnika kroz objave na društvenim mrežama razvojne agencije</w:t>
            </w:r>
            <w:r w:rsidR="00413779">
              <w:rPr>
                <w:rFonts w:asciiTheme="majorHAnsi" w:hAnsiTheme="majorHAnsi" w:cstheme="majorHAnsi"/>
              </w:rPr>
              <w:t>. Isto tako, razvojna agencije je pokrenula online Tržnicu domaćih proizvoda Novska na Facebook-u kojom pomaže poduzetnicima prodati njihove proizvode kroz objave njihovih proizvoda.</w:t>
            </w:r>
          </w:p>
        </w:tc>
      </w:tr>
      <w:tr w:rsidR="005B724A" w14:paraId="487F54FD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888C952" w14:textId="77777777" w:rsidR="005B724A" w:rsidRDefault="005B724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06342AE5" w14:textId="77777777" w:rsidR="005B724A" w:rsidRDefault="00413779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duzetnika koji koriste uslugu online tržnice</w:t>
            </w:r>
          </w:p>
          <w:p w14:paraId="79E307E2" w14:textId="77777777" w:rsidR="00413779" w:rsidRDefault="00413779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objava na društvenim mrežama razvojne agencije</w:t>
            </w:r>
          </w:p>
          <w:p w14:paraId="32A03E35" w14:textId="5A2BA447" w:rsidR="00413779" w:rsidRDefault="00413779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objava na online tržnici</w:t>
            </w:r>
          </w:p>
        </w:tc>
      </w:tr>
      <w:tr w:rsidR="005B724A" w14:paraId="5A4CDB9D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7EC50AA" w14:textId="77777777" w:rsidR="005B724A" w:rsidRDefault="005B724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1FDF7309" w14:textId="77777777" w:rsidR="005B724A" w:rsidRDefault="005B724A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</w:p>
        </w:tc>
      </w:tr>
      <w:tr w:rsidR="005B724A" w14:paraId="39975C60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191EA7B" w14:textId="77777777" w:rsidR="005B724A" w:rsidRDefault="005B724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65DD3F5B" w14:textId="52B9CEE9" w:rsidR="005B724A" w:rsidRDefault="005B724A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3D438F65" w14:textId="3AF3F278" w:rsidR="003105C0" w:rsidRDefault="003105C0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  <w:p w14:paraId="73D47B9E" w14:textId="77777777" w:rsidR="005B724A" w:rsidRDefault="005B724A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marketing i edukaciju</w:t>
            </w:r>
          </w:p>
        </w:tc>
      </w:tr>
      <w:tr w:rsidR="005B724A" w14:paraId="37836A26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EBFB200" w14:textId="77777777" w:rsidR="005B724A" w:rsidRDefault="005B724A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1B1CB61E" w14:textId="77777777" w:rsidR="005B724A" w:rsidRDefault="005B724A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207E8C30" w14:textId="18980415" w:rsidR="00D44286" w:rsidRDefault="00D44286" w:rsidP="00D104E1">
      <w:pPr>
        <w:rPr>
          <w:rFonts w:asciiTheme="majorHAnsi" w:hAnsiTheme="majorHAnsi" w:cstheme="majorHAnsi"/>
          <w:u w:val="single"/>
        </w:rPr>
      </w:pPr>
    </w:p>
    <w:p w14:paraId="1AE15427" w14:textId="77777777" w:rsidR="00946B8C" w:rsidRDefault="00946B8C" w:rsidP="00D104E1">
      <w:pPr>
        <w:rPr>
          <w:rFonts w:asciiTheme="majorHAnsi" w:hAnsiTheme="majorHAnsi" w:cstheme="majorHAnsi"/>
          <w:u w:val="single"/>
        </w:rPr>
      </w:pP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D44286" w14:paraId="2F7D9F86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3F40AEC5" w14:textId="08F0D409" w:rsidR="00D44286" w:rsidRPr="00946B8C" w:rsidRDefault="00D44286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ONLINE BAZA PODUZETNIKA</w:t>
            </w:r>
          </w:p>
        </w:tc>
      </w:tr>
      <w:tr w:rsidR="00D44286" w14:paraId="2250B202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15D9700" w14:textId="77777777" w:rsidR="00D44286" w:rsidRDefault="00D4428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7E767AC4" w14:textId="0700C115" w:rsidR="00D44286" w:rsidRDefault="00D44286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Usluga se odnosi na okupljanje svih poduzetnika u online bazi poduzetnika koja se nalazi na web stranici razvojne agencije. </w:t>
            </w:r>
            <w:r w:rsidR="001A7AEE">
              <w:rPr>
                <w:rFonts w:asciiTheme="majorHAnsi" w:hAnsiTheme="majorHAnsi" w:cstheme="majorHAnsi"/>
              </w:rPr>
              <w:t>Baza sadrži osnovne informacije o poduzetnicima i kontakt podatke u cilju lakšeg povezivanja kupaca i proizvođača, odnosno ponuđača određenih usluga, ali i za brže povezivanje poduzetnika međusobno.</w:t>
            </w:r>
          </w:p>
        </w:tc>
      </w:tr>
      <w:tr w:rsidR="00D44286" w14:paraId="279D0FBC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CC9BF09" w14:textId="77777777" w:rsidR="00D44286" w:rsidRDefault="00D4428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70D146FB" w14:textId="16A6356A" w:rsidR="00D44286" w:rsidRDefault="00571765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upisanih poduzetnika u online bazu poduzetnika</w:t>
            </w:r>
          </w:p>
        </w:tc>
      </w:tr>
      <w:tr w:rsidR="00D44286" w14:paraId="014D6230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F715F36" w14:textId="77777777" w:rsidR="00D44286" w:rsidRDefault="00D4428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4B5E7222" w14:textId="77777777" w:rsidR="00D44286" w:rsidRDefault="00D44286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</w:p>
        </w:tc>
      </w:tr>
      <w:tr w:rsidR="00D44286" w14:paraId="3B29B11A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0BC8B21" w14:textId="77777777" w:rsidR="00D44286" w:rsidRDefault="00D4428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2C32339A" w14:textId="77777777" w:rsidR="00D44286" w:rsidRDefault="00D44286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1CF26C48" w14:textId="77777777" w:rsidR="00D44286" w:rsidRDefault="00D44286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  <w:p w14:paraId="1B30D35F" w14:textId="77777777" w:rsidR="00D44286" w:rsidRDefault="00D44286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marketing i edukaciju</w:t>
            </w:r>
          </w:p>
        </w:tc>
      </w:tr>
      <w:tr w:rsidR="00D44286" w14:paraId="07DE7525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97BFC83" w14:textId="77777777" w:rsidR="00D44286" w:rsidRDefault="00D4428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34930974" w14:textId="77777777" w:rsidR="00D44286" w:rsidRDefault="00D44286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5F86604B" w14:textId="4128FC7B" w:rsidR="00AA3915" w:rsidRDefault="00AA3915" w:rsidP="00D104E1">
      <w:pPr>
        <w:rPr>
          <w:rFonts w:asciiTheme="majorHAnsi" w:hAnsiTheme="majorHAnsi" w:cstheme="majorHAnsi"/>
          <w:u w:val="single"/>
        </w:rPr>
      </w:pPr>
    </w:p>
    <w:p w14:paraId="5C6ACF5A" w14:textId="77777777" w:rsidR="00AA3915" w:rsidRDefault="00AA3915" w:rsidP="00D104E1">
      <w:pPr>
        <w:rPr>
          <w:rFonts w:asciiTheme="majorHAnsi" w:hAnsiTheme="majorHAnsi" w:cstheme="majorHAnsi"/>
          <w:u w:val="single"/>
        </w:rPr>
      </w:pP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AA3915" w14:paraId="51742477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7D7A21EB" w14:textId="78E6CD0F" w:rsidR="00AA3915" w:rsidRPr="00946B8C" w:rsidRDefault="00AA3915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IZRADA PROMOTIVNIH VIDEA O PODUZETNICIMA</w:t>
            </w:r>
          </w:p>
        </w:tc>
      </w:tr>
      <w:tr w:rsidR="00AA3915" w14:paraId="2A96BF07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FA7B8E0" w14:textId="77777777" w:rsidR="00AA3915" w:rsidRDefault="00AA3915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106C6CCD" w14:textId="765CDB36" w:rsidR="00AA3915" w:rsidRDefault="00AA3915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uključuje izradu promotivnih videa o poduzetnicima, njihovim proizvodima, uslugama i poslovanju koji se objavljuju na web stranici i društvenim mrežama razvojne agencije. Na taj način se dodatno promovira</w:t>
            </w:r>
            <w:r w:rsidR="00F275A5">
              <w:rPr>
                <w:rFonts w:asciiTheme="majorHAnsi" w:hAnsiTheme="majorHAnsi" w:cstheme="majorHAnsi"/>
              </w:rPr>
              <w:t>ju lokalni proizvođači i poduzetnici.</w:t>
            </w:r>
          </w:p>
        </w:tc>
      </w:tr>
      <w:tr w:rsidR="00AA3915" w14:paraId="51A4CE0B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42B3F1D" w14:textId="77777777" w:rsidR="00AA3915" w:rsidRDefault="00AA3915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3C4C2E9B" w14:textId="215A6F74" w:rsidR="00AA3915" w:rsidRDefault="00F275A5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Broj izrađenih </w:t>
            </w:r>
            <w:r w:rsidR="00221F64">
              <w:rPr>
                <w:rFonts w:asciiTheme="majorHAnsi" w:hAnsiTheme="majorHAnsi" w:cstheme="majorHAnsi"/>
              </w:rPr>
              <w:t xml:space="preserve">i objavljenih </w:t>
            </w:r>
            <w:r>
              <w:rPr>
                <w:rFonts w:asciiTheme="majorHAnsi" w:hAnsiTheme="majorHAnsi" w:cstheme="majorHAnsi"/>
              </w:rPr>
              <w:t>videa o poduzetnicima</w:t>
            </w:r>
          </w:p>
        </w:tc>
      </w:tr>
      <w:tr w:rsidR="00AA3915" w14:paraId="3D2528E3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A815EC1" w14:textId="77777777" w:rsidR="00AA3915" w:rsidRDefault="00AA3915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101CD507" w14:textId="77777777" w:rsidR="00AA3915" w:rsidRDefault="00AA3915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</w:p>
        </w:tc>
      </w:tr>
      <w:tr w:rsidR="00AA3915" w14:paraId="2552A3D0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59E60E8" w14:textId="77777777" w:rsidR="00AA3915" w:rsidRDefault="00AA3915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37F89952" w14:textId="77777777" w:rsidR="00AA3915" w:rsidRDefault="00AA3915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571EADFD" w14:textId="77777777" w:rsidR="00AA3915" w:rsidRDefault="00AA3915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  <w:p w14:paraId="4F059C86" w14:textId="77777777" w:rsidR="00AA3915" w:rsidRDefault="00AA3915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marketing i edukaciju</w:t>
            </w:r>
          </w:p>
        </w:tc>
      </w:tr>
      <w:tr w:rsidR="00AA3915" w14:paraId="4A18016A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E6321F3" w14:textId="77777777" w:rsidR="00AA3915" w:rsidRDefault="00AA3915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6C1A5ABD" w14:textId="77777777" w:rsidR="00AA3915" w:rsidRDefault="00AA3915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23E75A26" w14:textId="25728311" w:rsidR="00AA3915" w:rsidRDefault="00AA3915" w:rsidP="00D104E1">
      <w:pPr>
        <w:rPr>
          <w:rFonts w:asciiTheme="majorHAnsi" w:hAnsiTheme="majorHAnsi" w:cstheme="majorHAnsi"/>
          <w:u w:val="single"/>
        </w:rPr>
      </w:pP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221F64" w14:paraId="318BF32C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3BE3E9C5" w14:textId="42AE2380" w:rsidR="00221F64" w:rsidRPr="00946B8C" w:rsidRDefault="00221F64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 xml:space="preserve">IZRADA </w:t>
            </w:r>
            <w:r w:rsidRPr="00946B8C">
              <w:rPr>
                <w:rFonts w:cstheme="majorHAnsi"/>
                <w:b/>
                <w:bCs/>
              </w:rPr>
              <w:t>VIZUALNOG IDENTITETA ZA POSLOVNE SUBJEKTE</w:t>
            </w:r>
          </w:p>
        </w:tc>
      </w:tr>
      <w:tr w:rsidR="00221F64" w14:paraId="3C8282FF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0FCB932" w14:textId="77777777" w:rsidR="00221F64" w:rsidRDefault="00221F64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5A59A7AD" w14:textId="11D642BA" w:rsidR="00221F64" w:rsidRDefault="00221F64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se odnosi na grafički dizajn logotipa za poslovne subjekte, kao i izradu promotivnih materijala, posjetnica, letaka, plakata i sl.</w:t>
            </w:r>
          </w:p>
        </w:tc>
      </w:tr>
      <w:tr w:rsidR="00221F64" w14:paraId="5B7752E0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5E840BB" w14:textId="77777777" w:rsidR="00221F64" w:rsidRDefault="00221F64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41EC291B" w14:textId="77777777" w:rsidR="00221F64" w:rsidRDefault="00221F64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Broj </w:t>
            </w:r>
            <w:r w:rsidR="001C0B8B">
              <w:rPr>
                <w:rFonts w:asciiTheme="majorHAnsi" w:hAnsiTheme="majorHAnsi" w:cstheme="majorHAnsi"/>
              </w:rPr>
              <w:t>izrađenih grafičkih rješenja za poduzetnike</w:t>
            </w:r>
          </w:p>
          <w:p w14:paraId="6A084CCD" w14:textId="639204A9" w:rsidR="001C0B8B" w:rsidRDefault="001C0B8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duzetnika koji koristi uslugu izrade vizualnog identiteta</w:t>
            </w:r>
          </w:p>
        </w:tc>
      </w:tr>
      <w:tr w:rsidR="00221F64" w14:paraId="7118861C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BB345A0" w14:textId="77777777" w:rsidR="00221F64" w:rsidRDefault="00221F64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7782D454" w14:textId="77777777" w:rsidR="00221F64" w:rsidRDefault="00221F64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</w:p>
        </w:tc>
      </w:tr>
      <w:tr w:rsidR="00221F64" w14:paraId="4144C248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4DDDA14" w14:textId="77777777" w:rsidR="00221F64" w:rsidRDefault="00221F64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1E29B656" w14:textId="77777777" w:rsidR="00221F64" w:rsidRDefault="00221F64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marketing i edukaciju</w:t>
            </w:r>
          </w:p>
        </w:tc>
      </w:tr>
      <w:tr w:rsidR="00221F64" w14:paraId="325137E5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5DE111D" w14:textId="77777777" w:rsidR="00221F64" w:rsidRDefault="00221F64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3343278E" w14:textId="77777777" w:rsidR="00221F64" w:rsidRDefault="00221F64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131AF906" w14:textId="0CD01BD9" w:rsidR="00946B8C" w:rsidRDefault="00946B8C" w:rsidP="00D104E1">
      <w:pPr>
        <w:rPr>
          <w:rFonts w:asciiTheme="majorHAnsi" w:hAnsiTheme="majorHAnsi" w:cstheme="majorHAnsi"/>
          <w:u w:val="single"/>
        </w:rPr>
      </w:pPr>
    </w:p>
    <w:p w14:paraId="26C8FDF2" w14:textId="77777777" w:rsidR="00946B8C" w:rsidRDefault="00946B8C" w:rsidP="00D104E1">
      <w:pPr>
        <w:rPr>
          <w:rFonts w:asciiTheme="majorHAnsi" w:hAnsiTheme="majorHAnsi" w:cstheme="majorHAnsi"/>
          <w:u w:val="single"/>
        </w:rPr>
      </w:pP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F910F6" w14:paraId="40C996FD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42047A03" w14:textId="6B5A5628" w:rsidR="00F910F6" w:rsidRPr="00946B8C" w:rsidRDefault="00F910F6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ZAJEDNIČKO BRENDIRANJE LOKALNIH PODUZETNIKA</w:t>
            </w:r>
          </w:p>
        </w:tc>
      </w:tr>
      <w:tr w:rsidR="00F910F6" w14:paraId="66D810C1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0B22FD8" w14:textId="77777777" w:rsidR="00F910F6" w:rsidRDefault="00F910F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1EE23355" w14:textId="107ABD76" w:rsidR="00F910F6" w:rsidRDefault="00F910F6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uključuje okupljanje lokalnih  proizvođača i zajednički marketing kroz različite kampanje (npr. prezentacija Novljanskih delicija u novom ruhu, med lokalnih proizvođača i sl.)</w:t>
            </w:r>
          </w:p>
        </w:tc>
      </w:tr>
      <w:tr w:rsidR="00F910F6" w14:paraId="63080F14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A07A3E5" w14:textId="77777777" w:rsidR="00F910F6" w:rsidRDefault="00F910F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3308C6FF" w14:textId="77777777" w:rsidR="00F910F6" w:rsidRDefault="00F910F6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Broj poduzetnika koji sudjeluju u </w:t>
            </w:r>
            <w:proofErr w:type="spellStart"/>
            <w:r>
              <w:rPr>
                <w:rFonts w:asciiTheme="majorHAnsi" w:hAnsiTheme="majorHAnsi" w:cstheme="majorHAnsi"/>
              </w:rPr>
              <w:t>brendiranju</w:t>
            </w:r>
            <w:proofErr w:type="spellEnd"/>
          </w:p>
          <w:p w14:paraId="13B35D1E" w14:textId="21AA515B" w:rsidR="00F910F6" w:rsidRDefault="00F910F6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Broj marketinških kampanja koje </w:t>
            </w:r>
            <w:proofErr w:type="spellStart"/>
            <w:r>
              <w:rPr>
                <w:rFonts w:asciiTheme="majorHAnsi" w:hAnsiTheme="majorHAnsi" w:cstheme="majorHAnsi"/>
              </w:rPr>
              <w:t>brendiraju</w:t>
            </w:r>
            <w:proofErr w:type="spellEnd"/>
            <w:r>
              <w:rPr>
                <w:rFonts w:asciiTheme="majorHAnsi" w:hAnsiTheme="majorHAnsi" w:cstheme="majorHAnsi"/>
              </w:rPr>
              <w:t xml:space="preserve"> lokalne poduzetnike</w:t>
            </w:r>
          </w:p>
        </w:tc>
      </w:tr>
      <w:tr w:rsidR="00F910F6" w14:paraId="153E89CE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7376189" w14:textId="77777777" w:rsidR="00F910F6" w:rsidRDefault="00F910F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32A5947F" w14:textId="0CEB35BF" w:rsidR="00F910F6" w:rsidRDefault="00F910F6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  <w:r w:rsidR="00E937F6">
              <w:rPr>
                <w:rFonts w:asciiTheme="majorHAnsi" w:hAnsiTheme="majorHAnsi" w:cstheme="majorHAnsi"/>
              </w:rPr>
              <w:t>, Turistička zajednica Grada Novske, EU sredstva</w:t>
            </w:r>
          </w:p>
        </w:tc>
      </w:tr>
      <w:tr w:rsidR="00F910F6" w14:paraId="5F09FD3E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B396A1F" w14:textId="77777777" w:rsidR="00F910F6" w:rsidRDefault="00F910F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4CFDF7CF" w14:textId="77777777" w:rsidR="00687CF4" w:rsidRDefault="00687CF4" w:rsidP="00687C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475246A6" w14:textId="39899B6B" w:rsidR="00687CF4" w:rsidRDefault="00687CF4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  <w:p w14:paraId="04A8E947" w14:textId="72A1E16F" w:rsidR="00F910F6" w:rsidRDefault="00F910F6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marketing i edukaciju</w:t>
            </w:r>
          </w:p>
        </w:tc>
      </w:tr>
      <w:tr w:rsidR="00F910F6" w14:paraId="52342395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D45130F" w14:textId="77777777" w:rsidR="00F910F6" w:rsidRDefault="00F910F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7DF8F0A0" w14:textId="77777777" w:rsidR="00F910F6" w:rsidRDefault="00F910F6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046C18EA" w14:textId="6532EC77" w:rsidR="00F910F6" w:rsidRDefault="00F910F6" w:rsidP="00D104E1">
      <w:pPr>
        <w:rPr>
          <w:rFonts w:asciiTheme="majorHAnsi" w:hAnsiTheme="majorHAnsi" w:cstheme="majorHAnsi"/>
          <w:u w:val="single"/>
        </w:rPr>
      </w:pP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B8374B" w14:paraId="72F54C24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66D0CA7F" w14:textId="73C6A8B8" w:rsidR="00B8374B" w:rsidRPr="00946B8C" w:rsidRDefault="00B8374B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DOGAĐANJA ZA PODUZETNIKE</w:t>
            </w:r>
          </w:p>
        </w:tc>
      </w:tr>
      <w:tr w:rsidR="00B8374B" w14:paraId="58A1E574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776F165" w14:textId="77777777" w:rsidR="00B8374B" w:rsidRDefault="00B8374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39179452" w14:textId="50314D33" w:rsidR="00B8374B" w:rsidRDefault="00B8374B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uključuje organizaciju različitih konferencija, okruglih stolova, sajmova i sličnih događanja namijenjenih povezivanju poduzetnika i dionika iz drugih sektora ključnih za razvoj gospodarstva.</w:t>
            </w:r>
          </w:p>
        </w:tc>
      </w:tr>
      <w:tr w:rsidR="00B8374B" w14:paraId="3D1BCA84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5EC80E9" w14:textId="77777777" w:rsidR="00B8374B" w:rsidRDefault="00B8374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4F33B345" w14:textId="77777777" w:rsidR="00B8374B" w:rsidRDefault="00B8374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organiziranih događanja za poduzetnike</w:t>
            </w:r>
          </w:p>
          <w:p w14:paraId="1F13F1CB" w14:textId="77777777" w:rsidR="00B8374B" w:rsidRDefault="00B8374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duzetnika koji sudjeluju na događajima</w:t>
            </w:r>
          </w:p>
          <w:p w14:paraId="245A73DE" w14:textId="66A813F9" w:rsidR="00B8374B" w:rsidRDefault="00B8374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dionika iz drugih sektora koji sudjeluju na događanjima</w:t>
            </w:r>
          </w:p>
        </w:tc>
      </w:tr>
      <w:tr w:rsidR="00B8374B" w14:paraId="31B8961F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E34ECA3" w14:textId="77777777" w:rsidR="00B8374B" w:rsidRDefault="00B8374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7F671C60" w14:textId="1C019F55" w:rsidR="00B8374B" w:rsidRDefault="00B8374B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  <w:r w:rsidR="00E937F6">
              <w:rPr>
                <w:rFonts w:asciiTheme="majorHAnsi" w:hAnsiTheme="majorHAnsi" w:cstheme="majorHAnsi"/>
              </w:rPr>
              <w:t>, Turistička zajednica Grada Novske, EU sredstva</w:t>
            </w:r>
          </w:p>
        </w:tc>
      </w:tr>
      <w:tr w:rsidR="00B8374B" w14:paraId="5E108318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163F7DC" w14:textId="77777777" w:rsidR="00B8374B" w:rsidRDefault="00B8374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4328692C" w14:textId="77777777" w:rsidR="00B8374B" w:rsidRDefault="00B8374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005783F2" w14:textId="77777777" w:rsidR="00B8374B" w:rsidRDefault="00B8374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  <w:p w14:paraId="386D8EEA" w14:textId="77777777" w:rsidR="00B8374B" w:rsidRDefault="00B8374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marketing i edukaciju</w:t>
            </w:r>
          </w:p>
        </w:tc>
      </w:tr>
      <w:tr w:rsidR="00B8374B" w14:paraId="07C518EF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A822103" w14:textId="77777777" w:rsidR="00B8374B" w:rsidRDefault="00B8374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2D393C25" w14:textId="77777777" w:rsidR="00B8374B" w:rsidRDefault="00B8374B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6DA68212" w14:textId="77777777" w:rsidR="00B8374B" w:rsidRDefault="00B8374B" w:rsidP="00D104E1">
      <w:pPr>
        <w:rPr>
          <w:rFonts w:asciiTheme="majorHAnsi" w:hAnsiTheme="majorHAnsi" w:cstheme="majorHAnsi"/>
          <w:u w:val="single"/>
        </w:rPr>
      </w:pPr>
    </w:p>
    <w:p w14:paraId="21994E44" w14:textId="2A87D02B" w:rsidR="00221F64" w:rsidRDefault="00221F64" w:rsidP="00D104E1">
      <w:pPr>
        <w:rPr>
          <w:rFonts w:asciiTheme="majorHAnsi" w:hAnsiTheme="majorHAnsi" w:cstheme="majorHAnsi"/>
          <w:u w:val="single"/>
        </w:rPr>
      </w:pPr>
    </w:p>
    <w:p w14:paraId="3749BE2A" w14:textId="2311221C" w:rsidR="008C0B11" w:rsidRDefault="008C0B11" w:rsidP="00D104E1">
      <w:pPr>
        <w:rPr>
          <w:rFonts w:asciiTheme="majorHAnsi" w:hAnsiTheme="majorHAnsi" w:cstheme="majorHAnsi"/>
          <w:u w:val="single"/>
        </w:rPr>
      </w:pPr>
    </w:p>
    <w:p w14:paraId="63563F45" w14:textId="7EC6359F" w:rsidR="008C0B11" w:rsidRDefault="008C0B11" w:rsidP="00D104E1">
      <w:pPr>
        <w:rPr>
          <w:rFonts w:asciiTheme="majorHAnsi" w:hAnsiTheme="majorHAnsi" w:cstheme="majorHAnsi"/>
          <w:u w:val="single"/>
        </w:rPr>
      </w:pPr>
    </w:p>
    <w:p w14:paraId="150402C2" w14:textId="77777777" w:rsidR="008C0B11" w:rsidRPr="005B724A" w:rsidRDefault="008C0B11" w:rsidP="00D104E1">
      <w:pPr>
        <w:rPr>
          <w:rFonts w:asciiTheme="majorHAnsi" w:hAnsiTheme="majorHAnsi" w:cstheme="majorHAnsi"/>
          <w:u w:val="single"/>
        </w:rPr>
      </w:pPr>
    </w:p>
    <w:p w14:paraId="50032B60" w14:textId="5B0EF600" w:rsidR="00D104E1" w:rsidRPr="008C0B11" w:rsidRDefault="00D104E1" w:rsidP="008C0B11">
      <w:pPr>
        <w:pStyle w:val="Podnaslov"/>
        <w:numPr>
          <w:ilvl w:val="0"/>
          <w:numId w:val="4"/>
        </w:numPr>
        <w:rPr>
          <w:rStyle w:val="Neupadljivoisticanje"/>
          <w:sz w:val="36"/>
          <w:szCs w:val="36"/>
        </w:rPr>
      </w:pPr>
      <w:r w:rsidRPr="008C0B11">
        <w:rPr>
          <w:rStyle w:val="Neupadljivoisticanje"/>
          <w:sz w:val="36"/>
          <w:szCs w:val="36"/>
        </w:rPr>
        <w:t>Edukacija za poduzetnike</w:t>
      </w: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A55368" w14:paraId="2A62DC5D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584356B9" w14:textId="79DF4B29" w:rsidR="00A55368" w:rsidRPr="00946B8C" w:rsidRDefault="00A55368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START-UP AKADEMIJA</w:t>
            </w:r>
          </w:p>
        </w:tc>
      </w:tr>
      <w:tr w:rsidR="00A55368" w14:paraId="2C53FF74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DAC9781" w14:textId="77777777" w:rsidR="00A55368" w:rsidRDefault="00A55368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513D00C9" w14:textId="5E1712B2" w:rsidR="00A55368" w:rsidRDefault="00A55368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se odnosi na skup edukacija namijenjenih poduzetnicima početnicima, odnosno onima koji namjeravaju pokrenuti vlastito poslovanje koja bi se održavala jednom godišnje.</w:t>
            </w:r>
          </w:p>
        </w:tc>
      </w:tr>
      <w:tr w:rsidR="00A55368" w14:paraId="7689FF71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D7BD637" w14:textId="77777777" w:rsidR="00A55368" w:rsidRDefault="00A55368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0ACD06C9" w14:textId="724D4A38" w:rsidR="00A55368" w:rsidRDefault="00A55368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laznika start-</w:t>
            </w:r>
            <w:proofErr w:type="spellStart"/>
            <w:r>
              <w:rPr>
                <w:rFonts w:asciiTheme="majorHAnsi" w:hAnsiTheme="majorHAnsi" w:cstheme="majorHAnsi"/>
              </w:rPr>
              <w:t>up</w:t>
            </w:r>
            <w:proofErr w:type="spellEnd"/>
            <w:r>
              <w:rPr>
                <w:rFonts w:asciiTheme="majorHAnsi" w:hAnsiTheme="majorHAnsi" w:cstheme="majorHAnsi"/>
              </w:rPr>
              <w:t xml:space="preserve"> akademije</w:t>
            </w:r>
          </w:p>
        </w:tc>
      </w:tr>
      <w:tr w:rsidR="00A55368" w14:paraId="25C3133E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7199B9F" w14:textId="77777777" w:rsidR="00A55368" w:rsidRDefault="00A55368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1C73E91F" w14:textId="5E7FE9EE" w:rsidR="00A55368" w:rsidRDefault="00A55368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, EU sredstva</w:t>
            </w:r>
          </w:p>
        </w:tc>
      </w:tr>
      <w:tr w:rsidR="00A55368" w14:paraId="2352AB21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7C60837" w14:textId="77777777" w:rsidR="00A55368" w:rsidRDefault="00A55368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133605E4" w14:textId="77777777" w:rsidR="00A55368" w:rsidRDefault="00A55368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1A8CC27D" w14:textId="77777777" w:rsidR="00A55368" w:rsidRDefault="00A55368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  <w:p w14:paraId="250DF3E7" w14:textId="77777777" w:rsidR="00A55368" w:rsidRDefault="00A55368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marketing i edukaciju</w:t>
            </w:r>
          </w:p>
        </w:tc>
      </w:tr>
      <w:tr w:rsidR="00A55368" w14:paraId="1D9E7044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57BCC08" w14:textId="77777777" w:rsidR="00A55368" w:rsidRDefault="00A55368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694F2DD7" w14:textId="0BA24088" w:rsidR="00A55368" w:rsidRDefault="00A55368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3.</w:t>
            </w:r>
          </w:p>
        </w:tc>
      </w:tr>
    </w:tbl>
    <w:p w14:paraId="3D9293AC" w14:textId="47A0860F" w:rsidR="00A55368" w:rsidRDefault="00A55368" w:rsidP="00D104E1">
      <w:pPr>
        <w:rPr>
          <w:rFonts w:asciiTheme="majorHAnsi" w:hAnsiTheme="majorHAnsi" w:cstheme="majorHAnsi"/>
          <w:u w:val="single"/>
        </w:rPr>
      </w:pPr>
    </w:p>
    <w:p w14:paraId="41326399" w14:textId="77777777" w:rsidR="00946B8C" w:rsidRDefault="00946B8C" w:rsidP="00D104E1">
      <w:pPr>
        <w:rPr>
          <w:rFonts w:asciiTheme="majorHAnsi" w:hAnsiTheme="majorHAnsi" w:cstheme="majorHAnsi"/>
          <w:u w:val="single"/>
        </w:rPr>
      </w:pP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842982" w14:paraId="4CE749AE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0E2C19D2" w14:textId="780F6C93" w:rsidR="00842982" w:rsidRPr="00946B8C" w:rsidRDefault="00842982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EDUKACIJE ZA PODUZETNIKE</w:t>
            </w:r>
          </w:p>
        </w:tc>
      </w:tr>
      <w:tr w:rsidR="00842982" w14:paraId="1B4FE78F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002817C" w14:textId="77777777" w:rsidR="00842982" w:rsidRDefault="00842982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5B2E53C1" w14:textId="7B96F18E" w:rsidR="00842982" w:rsidRDefault="00842982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Usluga </w:t>
            </w:r>
            <w:r>
              <w:rPr>
                <w:rFonts w:asciiTheme="majorHAnsi" w:hAnsiTheme="majorHAnsi" w:cstheme="majorHAnsi"/>
              </w:rPr>
              <w:t>uključuje usmjerene tematske edukacije namijenjene poduzetnicima u razvoju.</w:t>
            </w:r>
          </w:p>
        </w:tc>
      </w:tr>
      <w:tr w:rsidR="00842982" w14:paraId="1F80EDC5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6373279F" w14:textId="77777777" w:rsidR="00842982" w:rsidRDefault="00842982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6CDEB941" w14:textId="77777777" w:rsidR="00842982" w:rsidRDefault="00842982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Broj </w:t>
            </w:r>
            <w:r>
              <w:rPr>
                <w:rFonts w:asciiTheme="majorHAnsi" w:hAnsiTheme="majorHAnsi" w:cstheme="majorHAnsi"/>
              </w:rPr>
              <w:t>održanih edukacija za poduzetnike</w:t>
            </w:r>
          </w:p>
          <w:p w14:paraId="53C3F453" w14:textId="16167AF5" w:rsidR="00842982" w:rsidRDefault="00842982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duzetnika koji su sudjelovali na edukacijama</w:t>
            </w:r>
          </w:p>
        </w:tc>
      </w:tr>
      <w:tr w:rsidR="00842982" w14:paraId="341560F4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02E5B56" w14:textId="77777777" w:rsidR="00842982" w:rsidRDefault="00842982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7D72B1A1" w14:textId="77777777" w:rsidR="00842982" w:rsidRDefault="00842982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, EU sredstva</w:t>
            </w:r>
          </w:p>
        </w:tc>
      </w:tr>
      <w:tr w:rsidR="00842982" w14:paraId="43C6E724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3354709" w14:textId="77777777" w:rsidR="00842982" w:rsidRDefault="00842982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1DF2E84F" w14:textId="77777777" w:rsidR="00842982" w:rsidRDefault="00842982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0AC6CF7B" w14:textId="77777777" w:rsidR="00842982" w:rsidRDefault="00842982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  <w:p w14:paraId="08125EAE" w14:textId="77777777" w:rsidR="00842982" w:rsidRDefault="00842982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marketing i edukaciju</w:t>
            </w:r>
          </w:p>
        </w:tc>
      </w:tr>
      <w:tr w:rsidR="00842982" w14:paraId="72FA2C08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09E372E" w14:textId="77777777" w:rsidR="00842982" w:rsidRDefault="00842982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10B7B728" w14:textId="77777777" w:rsidR="00842982" w:rsidRDefault="00842982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3.</w:t>
            </w:r>
          </w:p>
        </w:tc>
      </w:tr>
    </w:tbl>
    <w:p w14:paraId="0FB2F23D" w14:textId="77777777" w:rsidR="00842982" w:rsidRPr="00A55368" w:rsidRDefault="00842982" w:rsidP="00D104E1">
      <w:pPr>
        <w:rPr>
          <w:rFonts w:asciiTheme="majorHAnsi" w:hAnsiTheme="majorHAnsi" w:cstheme="majorHAnsi"/>
          <w:u w:val="single"/>
        </w:rPr>
      </w:pPr>
    </w:p>
    <w:p w14:paraId="60AAAD36" w14:textId="39BAB403" w:rsidR="0047365B" w:rsidRDefault="0047365B" w:rsidP="00D104E1">
      <w:pPr>
        <w:rPr>
          <w:rFonts w:asciiTheme="majorHAnsi" w:hAnsiTheme="majorHAnsi" w:cstheme="majorHAnsi"/>
        </w:rPr>
      </w:pPr>
    </w:p>
    <w:p w14:paraId="4A98ABD5" w14:textId="5E04F4ED" w:rsidR="008C0B11" w:rsidRDefault="008C0B11" w:rsidP="00D104E1">
      <w:pPr>
        <w:rPr>
          <w:rFonts w:asciiTheme="majorHAnsi" w:hAnsiTheme="majorHAnsi" w:cstheme="majorHAnsi"/>
        </w:rPr>
      </w:pPr>
    </w:p>
    <w:p w14:paraId="7F350D2C" w14:textId="31475276" w:rsidR="008C0B11" w:rsidRDefault="008C0B11" w:rsidP="00D104E1">
      <w:pPr>
        <w:rPr>
          <w:rFonts w:asciiTheme="majorHAnsi" w:hAnsiTheme="majorHAnsi" w:cstheme="majorHAnsi"/>
        </w:rPr>
      </w:pPr>
    </w:p>
    <w:p w14:paraId="18334DEA" w14:textId="0340C3B5" w:rsidR="008C0B11" w:rsidRDefault="008C0B11" w:rsidP="00D104E1">
      <w:pPr>
        <w:rPr>
          <w:rFonts w:asciiTheme="majorHAnsi" w:hAnsiTheme="majorHAnsi" w:cstheme="majorHAnsi"/>
        </w:rPr>
      </w:pPr>
    </w:p>
    <w:p w14:paraId="66A0A4FC" w14:textId="3BE63429" w:rsidR="008C0B11" w:rsidRDefault="008C0B11" w:rsidP="00D104E1">
      <w:pPr>
        <w:rPr>
          <w:rFonts w:asciiTheme="majorHAnsi" w:hAnsiTheme="majorHAnsi" w:cstheme="majorHAnsi"/>
        </w:rPr>
      </w:pPr>
    </w:p>
    <w:p w14:paraId="096BE6DC" w14:textId="0B8430DC" w:rsidR="008C0B11" w:rsidRDefault="008C0B11" w:rsidP="00D104E1">
      <w:pPr>
        <w:rPr>
          <w:rFonts w:asciiTheme="majorHAnsi" w:hAnsiTheme="majorHAnsi" w:cstheme="majorHAnsi"/>
        </w:rPr>
      </w:pPr>
    </w:p>
    <w:p w14:paraId="69531E78" w14:textId="34C4C46D" w:rsidR="008C0B11" w:rsidRDefault="008C0B11" w:rsidP="00D104E1">
      <w:pPr>
        <w:rPr>
          <w:rFonts w:asciiTheme="majorHAnsi" w:hAnsiTheme="majorHAnsi" w:cstheme="majorHAnsi"/>
        </w:rPr>
      </w:pPr>
    </w:p>
    <w:p w14:paraId="7BB05379" w14:textId="367F4CE8" w:rsidR="008C0B11" w:rsidRDefault="008C0B11" w:rsidP="00D104E1">
      <w:pPr>
        <w:rPr>
          <w:rFonts w:asciiTheme="majorHAnsi" w:hAnsiTheme="majorHAnsi" w:cstheme="majorHAnsi"/>
        </w:rPr>
      </w:pPr>
    </w:p>
    <w:p w14:paraId="4CB6352D" w14:textId="0522D179" w:rsidR="008C0B11" w:rsidRDefault="008C0B11" w:rsidP="00D104E1">
      <w:pPr>
        <w:rPr>
          <w:rFonts w:asciiTheme="majorHAnsi" w:hAnsiTheme="majorHAnsi" w:cstheme="majorHAnsi"/>
        </w:rPr>
      </w:pPr>
    </w:p>
    <w:p w14:paraId="23CAC56F" w14:textId="3504E8D3" w:rsidR="008C0B11" w:rsidRDefault="008C0B11" w:rsidP="00D104E1">
      <w:pPr>
        <w:rPr>
          <w:rFonts w:asciiTheme="majorHAnsi" w:hAnsiTheme="majorHAnsi" w:cstheme="majorHAnsi"/>
        </w:rPr>
      </w:pPr>
    </w:p>
    <w:p w14:paraId="09E9E8C8" w14:textId="67D4E193" w:rsidR="0047365B" w:rsidRDefault="0047365B" w:rsidP="00D104E1">
      <w:pPr>
        <w:rPr>
          <w:rFonts w:asciiTheme="majorHAnsi" w:hAnsiTheme="majorHAnsi" w:cstheme="majorHAnsi"/>
        </w:rPr>
      </w:pPr>
    </w:p>
    <w:p w14:paraId="6CDEBCBC" w14:textId="77777777" w:rsidR="00B34F89" w:rsidRDefault="00B34F89" w:rsidP="00D104E1">
      <w:pPr>
        <w:rPr>
          <w:rFonts w:asciiTheme="majorHAnsi" w:hAnsiTheme="majorHAnsi" w:cstheme="majorHAnsi"/>
        </w:rPr>
      </w:pPr>
    </w:p>
    <w:p w14:paraId="55F51919" w14:textId="379946D6" w:rsidR="00D104E1" w:rsidRPr="008C0B11" w:rsidRDefault="00D104E1" w:rsidP="008C0B11">
      <w:pPr>
        <w:pStyle w:val="Podnaslov"/>
        <w:numPr>
          <w:ilvl w:val="0"/>
          <w:numId w:val="4"/>
        </w:numPr>
        <w:rPr>
          <w:rStyle w:val="Neupadljivoisticanje"/>
          <w:sz w:val="36"/>
          <w:szCs w:val="36"/>
        </w:rPr>
      </w:pPr>
      <w:r w:rsidRPr="008C0B11">
        <w:rPr>
          <w:rStyle w:val="Neupadljivoisticanje"/>
          <w:sz w:val="36"/>
          <w:szCs w:val="36"/>
        </w:rPr>
        <w:t>Podrška poduzetnicima</w:t>
      </w: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47365B" w14:paraId="64F14E71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6B8B9573" w14:textId="717E543E" w:rsidR="0047365B" w:rsidRPr="00946B8C" w:rsidRDefault="0047365B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 xml:space="preserve">IZRADA POTREBNE DOKUMENTACIJE </w:t>
            </w:r>
            <w:r w:rsidR="000668BF">
              <w:rPr>
                <w:rFonts w:cstheme="majorHAnsi"/>
                <w:b/>
                <w:bCs/>
              </w:rPr>
              <w:t>ZA</w:t>
            </w:r>
            <w:r w:rsidRPr="00946B8C">
              <w:rPr>
                <w:rFonts w:cstheme="majorHAnsi"/>
                <w:b/>
                <w:bCs/>
              </w:rPr>
              <w:t xml:space="preserve"> PODUZETNIKE</w:t>
            </w:r>
          </w:p>
        </w:tc>
      </w:tr>
      <w:tr w:rsidR="0047365B" w14:paraId="34DAC70F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85B3406" w14:textId="77777777" w:rsidR="0047365B" w:rsidRDefault="0047365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7DE77E07" w14:textId="1A9089C9" w:rsidR="0047365B" w:rsidRDefault="0047365B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uključuje izradu poslovnih planova, investicijskih studija, studija troškova i koristi te ostale dokumentacije potrebne za prijavu poduzetnika na određene natječaje, izvore financiranja i sl.</w:t>
            </w:r>
          </w:p>
        </w:tc>
      </w:tr>
      <w:tr w:rsidR="0047365B" w14:paraId="6A6E4845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8134F4F" w14:textId="77777777" w:rsidR="0047365B" w:rsidRDefault="0047365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5287370E" w14:textId="77777777" w:rsidR="0047365B" w:rsidRDefault="0047365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izrađenih dokumenta za poduzetnike</w:t>
            </w:r>
          </w:p>
          <w:p w14:paraId="664B1B96" w14:textId="22C872C7" w:rsidR="0047365B" w:rsidRDefault="0047365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duzetnika koji koriste uslugu izrade dokumentacije</w:t>
            </w:r>
          </w:p>
        </w:tc>
      </w:tr>
      <w:tr w:rsidR="0047365B" w14:paraId="6AF3C839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3D765CC" w14:textId="77777777" w:rsidR="0047365B" w:rsidRDefault="0047365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1968F7B6" w14:textId="04CFDB74" w:rsidR="0047365B" w:rsidRDefault="0047365B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</w:p>
        </w:tc>
      </w:tr>
      <w:tr w:rsidR="0047365B" w14:paraId="49923F36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5551B02" w14:textId="77777777" w:rsidR="0047365B" w:rsidRDefault="0047365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4CF9EF92" w14:textId="77777777" w:rsidR="0047365B" w:rsidRDefault="0047365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66905177" w14:textId="0D964D20" w:rsidR="0047365B" w:rsidRDefault="0047365B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</w:tc>
      </w:tr>
      <w:tr w:rsidR="0047365B" w14:paraId="719AC70C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A8FD390" w14:textId="77777777" w:rsidR="0047365B" w:rsidRDefault="0047365B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4AB3DFBA" w14:textId="25C2AA34" w:rsidR="0047365B" w:rsidRDefault="0047365B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</w:t>
            </w:r>
            <w:r>
              <w:rPr>
                <w:rFonts w:asciiTheme="majorHAnsi" w:hAnsiTheme="majorHAnsi" w:cstheme="majorHAnsi"/>
              </w:rPr>
              <w:t>2023.</w:t>
            </w:r>
          </w:p>
        </w:tc>
      </w:tr>
    </w:tbl>
    <w:p w14:paraId="5F51964C" w14:textId="53A63B9C" w:rsidR="0047365B" w:rsidRDefault="0047365B" w:rsidP="00D104E1">
      <w:pPr>
        <w:rPr>
          <w:rFonts w:asciiTheme="majorHAnsi" w:hAnsiTheme="majorHAnsi" w:cstheme="majorHAnsi"/>
        </w:rPr>
      </w:pPr>
    </w:p>
    <w:tbl>
      <w:tblPr>
        <w:tblStyle w:val="Obinatablica5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B51E36" w14:paraId="5198458A" w14:textId="77777777" w:rsidTr="00946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62" w:type="dxa"/>
            <w:gridSpan w:val="2"/>
          </w:tcPr>
          <w:p w14:paraId="47B04D74" w14:textId="7CACB8A1" w:rsidR="00B51E36" w:rsidRPr="00946B8C" w:rsidRDefault="00B51E36" w:rsidP="00946B8C">
            <w:pPr>
              <w:jc w:val="left"/>
              <w:rPr>
                <w:rFonts w:cstheme="majorHAnsi"/>
                <w:b/>
                <w:bCs/>
              </w:rPr>
            </w:pPr>
            <w:r w:rsidRPr="00946B8C">
              <w:rPr>
                <w:rFonts w:cstheme="majorHAnsi"/>
                <w:b/>
                <w:bCs/>
              </w:rPr>
              <w:t>KONTINUIRANI KONTAKT S PODUZETNICIMA</w:t>
            </w:r>
          </w:p>
        </w:tc>
      </w:tr>
      <w:tr w:rsidR="00B51E36" w14:paraId="1F4C9951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9B09646" w14:textId="77777777" w:rsidR="00B51E36" w:rsidRDefault="00B51E3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PIS ULUGE</w:t>
            </w:r>
          </w:p>
        </w:tc>
        <w:tc>
          <w:tcPr>
            <w:tcW w:w="5948" w:type="dxa"/>
          </w:tcPr>
          <w:p w14:paraId="6681DEC8" w14:textId="4B46B41D" w:rsidR="00B51E36" w:rsidRDefault="00B51E36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luga se odnosi na kontinuirano održavanje komunikacije s poduzetnicima i identificiranje potreba i izazova s kojima se suočavaju. Održavanje komunikacije s poduzetnicima će se vršiti kroz telefonsku komunikaciju, posjete poduzetnicima u njihovim poslovnim subjektima, e-mail komunikaciju i sl. u određenim vremenskim periodima tijekom godine kako bi se održao kontinuitet.</w:t>
            </w:r>
          </w:p>
        </w:tc>
      </w:tr>
      <w:tr w:rsidR="00B51E36" w14:paraId="00CE4328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8A2792A" w14:textId="77777777" w:rsidR="00B51E36" w:rsidRDefault="00B51E3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NDIKATORI PROVEDBE</w:t>
            </w:r>
          </w:p>
        </w:tc>
        <w:tc>
          <w:tcPr>
            <w:tcW w:w="5948" w:type="dxa"/>
          </w:tcPr>
          <w:p w14:paraId="1A0D06E5" w14:textId="39613834" w:rsidR="00B51E36" w:rsidRDefault="00B51E36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oj posjeta poduzetnicima</w:t>
            </w:r>
          </w:p>
        </w:tc>
      </w:tr>
      <w:tr w:rsidR="00B51E36" w14:paraId="0E4FC90C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3F2FF58" w14:textId="77777777" w:rsidR="00B51E36" w:rsidRDefault="00B51E3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IZVORI FINANCIRANJA</w:t>
            </w:r>
          </w:p>
        </w:tc>
        <w:tc>
          <w:tcPr>
            <w:tcW w:w="5948" w:type="dxa"/>
          </w:tcPr>
          <w:p w14:paraId="1C3A9416" w14:textId="77777777" w:rsidR="00B51E36" w:rsidRDefault="00B51E36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azvojna agencija Grada Novske – NORA, Grad Novska</w:t>
            </w:r>
          </w:p>
        </w:tc>
      </w:tr>
      <w:tr w:rsidR="00B51E36" w14:paraId="56DE7C28" w14:textId="77777777" w:rsidTr="00946B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5E09CA0" w14:textId="77777777" w:rsidR="00B51E36" w:rsidRDefault="00B51E3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ODGOVORNOST ZA PROVEDBU</w:t>
            </w:r>
          </w:p>
        </w:tc>
        <w:tc>
          <w:tcPr>
            <w:tcW w:w="5948" w:type="dxa"/>
          </w:tcPr>
          <w:p w14:paraId="34E57E5B" w14:textId="77777777" w:rsidR="00B51E36" w:rsidRDefault="00B51E36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poduzetništvo razvojne agencije</w:t>
            </w:r>
          </w:p>
          <w:p w14:paraId="632D2B2E" w14:textId="77777777" w:rsidR="00B51E36" w:rsidRDefault="00B51E36" w:rsidP="001E10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djel za ruralni razvoj razvojne agencije</w:t>
            </w:r>
          </w:p>
        </w:tc>
      </w:tr>
      <w:tr w:rsidR="00B51E36" w14:paraId="44F4FD3D" w14:textId="77777777" w:rsidTr="00946B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04DF707" w14:textId="77777777" w:rsidR="00B51E36" w:rsidRDefault="00B51E36" w:rsidP="001E1036">
            <w:pPr>
              <w:rPr>
                <w:rFonts w:cstheme="majorHAnsi"/>
              </w:rPr>
            </w:pPr>
            <w:r>
              <w:rPr>
                <w:rFonts w:cstheme="majorHAnsi"/>
              </w:rPr>
              <w:t>VRIJEME PROVEDBE</w:t>
            </w:r>
          </w:p>
        </w:tc>
        <w:tc>
          <w:tcPr>
            <w:tcW w:w="5948" w:type="dxa"/>
          </w:tcPr>
          <w:p w14:paraId="3A0AA1FB" w14:textId="77777777" w:rsidR="00B51E36" w:rsidRDefault="00B51E36" w:rsidP="001E10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022./2023.</w:t>
            </w:r>
          </w:p>
        </w:tc>
      </w:tr>
    </w:tbl>
    <w:p w14:paraId="6E49BFB7" w14:textId="5BB7F172" w:rsidR="007B6EAB" w:rsidRPr="002D7F06" w:rsidRDefault="007B6EAB" w:rsidP="002D7F06">
      <w:pPr>
        <w:rPr>
          <w:rFonts w:asciiTheme="majorHAnsi" w:hAnsiTheme="majorHAnsi" w:cstheme="majorHAnsi"/>
        </w:rPr>
      </w:pPr>
    </w:p>
    <w:sectPr w:rsidR="007B6EAB" w:rsidRPr="002D7F0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435C0" w14:textId="77777777" w:rsidR="00DF6573" w:rsidRDefault="00DF6573" w:rsidP="008A13B7">
      <w:pPr>
        <w:spacing w:after="0" w:line="240" w:lineRule="auto"/>
      </w:pPr>
      <w:r>
        <w:separator/>
      </w:r>
    </w:p>
  </w:endnote>
  <w:endnote w:type="continuationSeparator" w:id="0">
    <w:p w14:paraId="44FC9448" w14:textId="77777777" w:rsidR="00DF6573" w:rsidRDefault="00DF6573" w:rsidP="008A13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3704416"/>
      <w:docPartObj>
        <w:docPartGallery w:val="Page Numbers (Bottom of Page)"/>
        <w:docPartUnique/>
      </w:docPartObj>
    </w:sdtPr>
    <w:sdtContent>
      <w:p w14:paraId="76F8FB97" w14:textId="74DC9B6B" w:rsidR="008A13B7" w:rsidRDefault="008A13B7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E19727B" w14:textId="77777777" w:rsidR="008A13B7" w:rsidRDefault="008A13B7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6D870" w14:textId="77777777" w:rsidR="00DF6573" w:rsidRDefault="00DF6573" w:rsidP="008A13B7">
      <w:pPr>
        <w:spacing w:after="0" w:line="240" w:lineRule="auto"/>
      </w:pPr>
      <w:r>
        <w:separator/>
      </w:r>
    </w:p>
  </w:footnote>
  <w:footnote w:type="continuationSeparator" w:id="0">
    <w:p w14:paraId="135CBEEC" w14:textId="77777777" w:rsidR="00DF6573" w:rsidRDefault="00DF6573" w:rsidP="008A13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BB83F" w14:textId="350EF431" w:rsidR="00B34F89" w:rsidRDefault="00B34F89" w:rsidP="00B34F89">
    <w:pPr>
      <w:pStyle w:val="Zaglavlje"/>
      <w:jc w:val="right"/>
    </w:pPr>
    <w:r>
      <w:rPr>
        <w:noProof/>
      </w:rPr>
      <w:drawing>
        <wp:inline distT="0" distB="0" distL="0" distR="0" wp14:anchorId="46A3BEBF" wp14:editId="6B36D238">
          <wp:extent cx="1000125" cy="698831"/>
          <wp:effectExtent l="0" t="0" r="0" b="635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1229" cy="706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67F67"/>
    <w:multiLevelType w:val="hybridMultilevel"/>
    <w:tmpl w:val="475277BE"/>
    <w:lvl w:ilvl="0" w:tplc="ECCE46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23A4A"/>
    <w:multiLevelType w:val="hybridMultilevel"/>
    <w:tmpl w:val="F3E40736"/>
    <w:lvl w:ilvl="0" w:tplc="AD9A5C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EB5D41"/>
    <w:multiLevelType w:val="hybridMultilevel"/>
    <w:tmpl w:val="3126E5D2"/>
    <w:lvl w:ilvl="0" w:tplc="371A5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4E130F"/>
    <w:multiLevelType w:val="hybridMultilevel"/>
    <w:tmpl w:val="2346BC70"/>
    <w:lvl w:ilvl="0" w:tplc="5EBE0D28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432973">
    <w:abstractNumId w:val="2"/>
  </w:num>
  <w:num w:numId="2" w16cid:durableId="853497112">
    <w:abstractNumId w:val="3"/>
  </w:num>
  <w:num w:numId="3" w16cid:durableId="1693067796">
    <w:abstractNumId w:val="0"/>
  </w:num>
  <w:num w:numId="4" w16cid:durableId="707998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bcwsbA0tDA1MDZW0lEKTi0uzszPAykwrAUAQZCeTiwAAAA="/>
  </w:docVars>
  <w:rsids>
    <w:rsidRoot w:val="00605396"/>
    <w:rsid w:val="0001496A"/>
    <w:rsid w:val="000668BF"/>
    <w:rsid w:val="00071BF6"/>
    <w:rsid w:val="000D5105"/>
    <w:rsid w:val="000E6F83"/>
    <w:rsid w:val="001A7AEE"/>
    <w:rsid w:val="001C0B8B"/>
    <w:rsid w:val="00221F64"/>
    <w:rsid w:val="002D4A01"/>
    <w:rsid w:val="002D7F06"/>
    <w:rsid w:val="003105C0"/>
    <w:rsid w:val="00413779"/>
    <w:rsid w:val="004253AD"/>
    <w:rsid w:val="0047365B"/>
    <w:rsid w:val="00571765"/>
    <w:rsid w:val="005B724A"/>
    <w:rsid w:val="005D5CA0"/>
    <w:rsid w:val="00605396"/>
    <w:rsid w:val="00687CF4"/>
    <w:rsid w:val="006A5A16"/>
    <w:rsid w:val="0073738A"/>
    <w:rsid w:val="00740363"/>
    <w:rsid w:val="0076591D"/>
    <w:rsid w:val="007A1030"/>
    <w:rsid w:val="007B6EAB"/>
    <w:rsid w:val="007C2899"/>
    <w:rsid w:val="007F6D02"/>
    <w:rsid w:val="008170F4"/>
    <w:rsid w:val="00842982"/>
    <w:rsid w:val="008A13B7"/>
    <w:rsid w:val="008C0B11"/>
    <w:rsid w:val="0090379B"/>
    <w:rsid w:val="00946B8C"/>
    <w:rsid w:val="00A55368"/>
    <w:rsid w:val="00AA3915"/>
    <w:rsid w:val="00B21F39"/>
    <w:rsid w:val="00B34F89"/>
    <w:rsid w:val="00B51E36"/>
    <w:rsid w:val="00B73894"/>
    <w:rsid w:val="00B8374B"/>
    <w:rsid w:val="00B90AC2"/>
    <w:rsid w:val="00CC20DB"/>
    <w:rsid w:val="00D0709E"/>
    <w:rsid w:val="00D104E1"/>
    <w:rsid w:val="00D44286"/>
    <w:rsid w:val="00DB64E7"/>
    <w:rsid w:val="00DD5ACB"/>
    <w:rsid w:val="00DF6573"/>
    <w:rsid w:val="00E937F6"/>
    <w:rsid w:val="00EB4B6A"/>
    <w:rsid w:val="00F275A5"/>
    <w:rsid w:val="00F52B73"/>
    <w:rsid w:val="00F91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902D89"/>
  <w15:chartTrackingRefBased/>
  <w15:docId w15:val="{7D6B57A8-C5B7-46A9-84E4-9F1EEE0C7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D104E1"/>
    <w:pPr>
      <w:ind w:left="720"/>
      <w:contextualSpacing/>
    </w:pPr>
  </w:style>
  <w:style w:type="table" w:styleId="Reetkatablice">
    <w:name w:val="Table Grid"/>
    <w:basedOn w:val="Obinatablica"/>
    <w:uiPriority w:val="39"/>
    <w:rsid w:val="007B6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binatablica5">
    <w:name w:val="Plain Table 5"/>
    <w:basedOn w:val="Obinatablica"/>
    <w:uiPriority w:val="45"/>
    <w:rsid w:val="00946B8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aslov">
    <w:name w:val="Title"/>
    <w:basedOn w:val="Normal"/>
    <w:next w:val="Normal"/>
    <w:link w:val="NaslovChar"/>
    <w:uiPriority w:val="10"/>
    <w:qFormat/>
    <w:rsid w:val="007659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7659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76591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slovChar">
    <w:name w:val="Podnaslov Char"/>
    <w:basedOn w:val="Zadanifontodlomka"/>
    <w:link w:val="Podnaslov"/>
    <w:uiPriority w:val="11"/>
    <w:rsid w:val="0076591D"/>
    <w:rPr>
      <w:rFonts w:eastAsiaTheme="minorEastAsia"/>
      <w:color w:val="5A5A5A" w:themeColor="text1" w:themeTint="A5"/>
      <w:spacing w:val="15"/>
    </w:rPr>
  </w:style>
  <w:style w:type="character" w:styleId="Neupadljivoisticanje">
    <w:name w:val="Subtle Emphasis"/>
    <w:basedOn w:val="Zadanifontodlomka"/>
    <w:uiPriority w:val="19"/>
    <w:qFormat/>
    <w:rsid w:val="0076591D"/>
    <w:rPr>
      <w:i/>
      <w:iCs/>
      <w:color w:val="404040" w:themeColor="text1" w:themeTint="BF"/>
    </w:rPr>
  </w:style>
  <w:style w:type="paragraph" w:styleId="Zaglavlje">
    <w:name w:val="header"/>
    <w:basedOn w:val="Normal"/>
    <w:link w:val="ZaglavljeChar"/>
    <w:uiPriority w:val="99"/>
    <w:unhideWhenUsed/>
    <w:rsid w:val="008A1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A13B7"/>
  </w:style>
  <w:style w:type="paragraph" w:styleId="Podnoje">
    <w:name w:val="footer"/>
    <w:basedOn w:val="Normal"/>
    <w:link w:val="PodnojeChar"/>
    <w:uiPriority w:val="99"/>
    <w:unhideWhenUsed/>
    <w:rsid w:val="008A1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A13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C955D-03B9-4B66-9590-B70C31AC0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7</Pages>
  <Words>1937</Words>
  <Characters>11042</Characters>
  <Application>Microsoft Office Word</Application>
  <DocSecurity>0</DocSecurity>
  <Lines>92</Lines>
  <Paragraphs>2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a Nora</dc:creator>
  <cp:keywords/>
  <dc:description/>
  <cp:lastModifiedBy>Nora Nora</cp:lastModifiedBy>
  <cp:revision>65</cp:revision>
  <dcterms:created xsi:type="dcterms:W3CDTF">2022-05-31T05:17:00Z</dcterms:created>
  <dcterms:modified xsi:type="dcterms:W3CDTF">2022-05-31T08:17:00Z</dcterms:modified>
</cp:coreProperties>
</file>